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BF792" w14:textId="2C3EFE34" w:rsidR="001B05B7" w:rsidRPr="0026295B" w:rsidRDefault="00390C5F" w:rsidP="00A81247">
      <w:r>
        <w:rPr>
          <w:noProof/>
          <w:sz w:val="28"/>
          <w:lang w:val="en-CA" w:eastAsia="en-CA"/>
        </w:rPr>
        <w:drawing>
          <wp:anchor distT="0" distB="0" distL="114300" distR="114300" simplePos="0" relativeHeight="251658240" behindDoc="1" locked="0" layoutInCell="1" allowOverlap="1" wp14:anchorId="0D5EB1CE" wp14:editId="452B5F10">
            <wp:simplePos x="0" y="0"/>
            <wp:positionH relativeFrom="column">
              <wp:posOffset>4196715</wp:posOffset>
            </wp:positionH>
            <wp:positionV relativeFrom="paragraph">
              <wp:posOffset>-205105</wp:posOffset>
            </wp:positionV>
            <wp:extent cx="2290354" cy="73152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IC Horizontal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0354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50CC82" w14:textId="7C959056" w:rsidR="009650D0" w:rsidRPr="009650D0" w:rsidRDefault="009650D0" w:rsidP="009650D0">
      <w:pPr>
        <w:spacing w:after="0"/>
        <w:ind w:left="0"/>
        <w:rPr>
          <w:b/>
          <w:sz w:val="32"/>
        </w:rPr>
      </w:pPr>
      <w:r w:rsidRPr="009650D0">
        <w:rPr>
          <w:b/>
          <w:sz w:val="32"/>
        </w:rPr>
        <w:t>Application Form</w:t>
      </w:r>
    </w:p>
    <w:p w14:paraId="6D1D839A" w14:textId="176897C4" w:rsidR="000E27DD" w:rsidRPr="009650D0" w:rsidRDefault="00403569" w:rsidP="009650D0">
      <w:pPr>
        <w:spacing w:after="0"/>
        <w:ind w:left="0"/>
        <w:rPr>
          <w:sz w:val="32"/>
        </w:rPr>
      </w:pPr>
      <w:r>
        <w:rPr>
          <w:sz w:val="32"/>
        </w:rPr>
        <w:t>Community Readiness for Newcomer Integration</w:t>
      </w:r>
    </w:p>
    <w:p w14:paraId="0E6BF794" w14:textId="377E257B" w:rsidR="00E04BDE" w:rsidRDefault="00403569" w:rsidP="009650D0">
      <w:pPr>
        <w:spacing w:after="0"/>
        <w:ind w:left="0"/>
      </w:pPr>
      <w:r>
        <w:t>May 2021</w:t>
      </w:r>
    </w:p>
    <w:p w14:paraId="53ACFCB7" w14:textId="7A569935" w:rsidR="009650D0" w:rsidRPr="0026295B" w:rsidRDefault="009650D0" w:rsidP="009650D0">
      <w:pPr>
        <w:spacing w:after="0"/>
        <w:ind w:left="0"/>
      </w:pPr>
    </w:p>
    <w:p w14:paraId="6B100D39" w14:textId="4188323B" w:rsidR="001D1187" w:rsidRDefault="001D1187" w:rsidP="00330A20">
      <w:pPr>
        <w:spacing w:after="160"/>
        <w:ind w:left="0"/>
      </w:pPr>
      <w:r w:rsidRPr="001D1187">
        <w:t>AUMA is seeking applications from Alberta municipal</w:t>
      </w:r>
      <w:r>
        <w:t xml:space="preserve"> governments</w:t>
      </w:r>
      <w:r w:rsidRPr="001D1187">
        <w:t xml:space="preserve"> to participate in </w:t>
      </w:r>
      <w:r w:rsidR="00667F08">
        <w:t xml:space="preserve">AUMA’s </w:t>
      </w:r>
      <w:r w:rsidRPr="001D1187">
        <w:t xml:space="preserve">Community Readiness for Newcomer Integration project. Successful applicants will be partnered with a consultant to evaluate the readiness of their community or region to support the successful </w:t>
      </w:r>
      <w:r w:rsidR="00CC579A">
        <w:t xml:space="preserve">settlement and </w:t>
      </w:r>
      <w:r w:rsidRPr="001D1187">
        <w:t>integration of newcomers</w:t>
      </w:r>
      <w:r w:rsidR="00F64B96">
        <w:t xml:space="preserve"> and develop </w:t>
      </w:r>
      <w:r w:rsidR="000A181E">
        <w:t xml:space="preserve">an action plan to help </w:t>
      </w:r>
      <w:r w:rsidR="00F64B96">
        <w:t xml:space="preserve">overcome barriers and challenges. </w:t>
      </w:r>
    </w:p>
    <w:p w14:paraId="427134F3" w14:textId="77777777" w:rsidR="00622C2E" w:rsidRPr="00667F08" w:rsidRDefault="00622C2E" w:rsidP="00330A20">
      <w:pPr>
        <w:spacing w:after="160"/>
        <w:ind w:left="0"/>
        <w:rPr>
          <w:sz w:val="8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1489"/>
        <w:tblLook w:val="04A0" w:firstRow="1" w:lastRow="0" w:firstColumn="1" w:lastColumn="0" w:noHBand="0" w:noVBand="1"/>
      </w:tblPr>
      <w:tblGrid>
        <w:gridCol w:w="10070"/>
      </w:tblGrid>
      <w:tr w:rsidR="007764B0" w:rsidRPr="007764B0" w14:paraId="58B4F349" w14:textId="77777777" w:rsidTr="00FE3E81">
        <w:trPr>
          <w:trHeight w:val="360"/>
        </w:trPr>
        <w:tc>
          <w:tcPr>
            <w:tcW w:w="10070" w:type="dxa"/>
            <w:shd w:val="clear" w:color="auto" w:fill="001489"/>
            <w:vAlign w:val="center"/>
          </w:tcPr>
          <w:p w14:paraId="6C2B6B01" w14:textId="79F7C504" w:rsidR="00663B1E" w:rsidRPr="00FE3E81" w:rsidRDefault="00663B1E" w:rsidP="00FE3E81">
            <w:pPr>
              <w:pStyle w:val="ListParagraph"/>
              <w:numPr>
                <w:ilvl w:val="0"/>
                <w:numId w:val="23"/>
              </w:numPr>
              <w:spacing w:after="0"/>
              <w:rPr>
                <w:b/>
                <w:color w:val="FFFFFF" w:themeColor="background1"/>
              </w:rPr>
            </w:pPr>
            <w:bookmarkStart w:id="0" w:name="_Hlk13663832"/>
            <w:r w:rsidRPr="00FE3E81">
              <w:rPr>
                <w:b/>
                <w:color w:val="FFFFFF" w:themeColor="background1"/>
              </w:rPr>
              <w:t>APPLICANT INFORMATION</w:t>
            </w:r>
          </w:p>
        </w:tc>
      </w:tr>
      <w:bookmarkEnd w:id="0"/>
    </w:tbl>
    <w:p w14:paraId="3E69460C" w14:textId="77777777" w:rsidR="00663B1E" w:rsidRPr="00A81247" w:rsidRDefault="00663B1E" w:rsidP="00A81247">
      <w:pPr>
        <w:ind w:left="0"/>
        <w:rPr>
          <w:sz w:val="8"/>
        </w:rPr>
      </w:pPr>
    </w:p>
    <w:tbl>
      <w:tblPr>
        <w:tblStyle w:val="TableGrid"/>
        <w:tblW w:w="10080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1296"/>
        <w:gridCol w:w="1584"/>
        <w:gridCol w:w="2160"/>
        <w:gridCol w:w="1296"/>
        <w:gridCol w:w="3744"/>
      </w:tblGrid>
      <w:tr w:rsidR="005F3AF1" w14:paraId="7D4BE4D2" w14:textId="77777777" w:rsidTr="003576D8">
        <w:trPr>
          <w:trHeight w:val="432"/>
        </w:trPr>
        <w:tc>
          <w:tcPr>
            <w:tcW w:w="1296" w:type="dxa"/>
            <w:vAlign w:val="center"/>
          </w:tcPr>
          <w:p w14:paraId="01E35E58" w14:textId="5DE14EA3" w:rsidR="005F3AF1" w:rsidRPr="00FE3E81" w:rsidRDefault="005F3AF1" w:rsidP="00A81247">
            <w:pPr>
              <w:spacing w:after="0"/>
              <w:ind w:left="0"/>
              <w:rPr>
                <w:color w:val="001489"/>
                <w:sz w:val="18"/>
              </w:rPr>
            </w:pPr>
            <w:r>
              <w:rPr>
                <w:color w:val="001489"/>
                <w:sz w:val="18"/>
              </w:rPr>
              <w:t>Municipality:</w:t>
            </w:r>
          </w:p>
        </w:tc>
        <w:sdt>
          <w:sdtPr>
            <w:id w:val="-29992301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744" w:type="dxa"/>
                <w:gridSpan w:val="2"/>
                <w:vAlign w:val="center"/>
              </w:tcPr>
              <w:p w14:paraId="0AA6F6DE" w14:textId="2D30EEB1" w:rsidR="005F3AF1" w:rsidRDefault="00E02C1E" w:rsidP="00EA5713">
                <w:pPr>
                  <w:spacing w:after="0"/>
                  <w:ind w:left="0"/>
                </w:pPr>
                <w:r w:rsidRPr="00E1526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296" w:type="dxa"/>
            <w:vAlign w:val="center"/>
          </w:tcPr>
          <w:p w14:paraId="42594C29" w14:textId="1E18C119" w:rsidR="005F3AF1" w:rsidRPr="00FE3E81" w:rsidRDefault="005E239E" w:rsidP="00A81247">
            <w:pPr>
              <w:spacing w:after="0"/>
              <w:ind w:left="0"/>
              <w:rPr>
                <w:color w:val="001489"/>
                <w:sz w:val="18"/>
              </w:rPr>
            </w:pPr>
            <w:r>
              <w:rPr>
                <w:color w:val="001489"/>
                <w:sz w:val="18"/>
              </w:rPr>
              <w:t>Contact Name:</w:t>
            </w:r>
          </w:p>
        </w:tc>
        <w:sdt>
          <w:sdtPr>
            <w:id w:val="89462041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744" w:type="dxa"/>
                <w:vAlign w:val="center"/>
              </w:tcPr>
              <w:p w14:paraId="76CBA37D" w14:textId="5AAABD71" w:rsidR="005F3AF1" w:rsidRDefault="005E239E" w:rsidP="00EA5713">
                <w:pPr>
                  <w:spacing w:after="0"/>
                  <w:ind w:left="0"/>
                </w:pPr>
                <w:r w:rsidRPr="00E1526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764B0" w14:paraId="56740E31" w14:textId="77777777" w:rsidTr="003576D8">
        <w:trPr>
          <w:trHeight w:val="432"/>
        </w:trPr>
        <w:tc>
          <w:tcPr>
            <w:tcW w:w="1296" w:type="dxa"/>
            <w:vAlign w:val="center"/>
          </w:tcPr>
          <w:p w14:paraId="23BD7A02" w14:textId="31B6546E" w:rsidR="007764B0" w:rsidRPr="00FE3E81" w:rsidRDefault="003576D8" w:rsidP="00A81247">
            <w:pPr>
              <w:spacing w:after="0"/>
              <w:ind w:left="0"/>
              <w:rPr>
                <w:color w:val="001489"/>
                <w:sz w:val="18"/>
              </w:rPr>
            </w:pPr>
            <w:r>
              <w:rPr>
                <w:color w:val="001489"/>
                <w:sz w:val="18"/>
              </w:rPr>
              <w:t>Email:</w:t>
            </w:r>
          </w:p>
        </w:tc>
        <w:sdt>
          <w:sdtPr>
            <w:id w:val="-83044737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744" w:type="dxa"/>
                <w:gridSpan w:val="2"/>
                <w:vAlign w:val="center"/>
              </w:tcPr>
              <w:p w14:paraId="36FE6CA7" w14:textId="3B1C2048" w:rsidR="007764B0" w:rsidRDefault="00E02C1E" w:rsidP="00EA5713">
                <w:pPr>
                  <w:spacing w:after="0"/>
                  <w:ind w:left="0"/>
                </w:pPr>
                <w:r w:rsidRPr="00E1526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296" w:type="dxa"/>
            <w:vAlign w:val="center"/>
          </w:tcPr>
          <w:p w14:paraId="599B18E9" w14:textId="45570169" w:rsidR="007764B0" w:rsidRPr="00FE3E81" w:rsidRDefault="007764B0" w:rsidP="00A81247">
            <w:pPr>
              <w:spacing w:after="0"/>
              <w:ind w:left="0"/>
              <w:rPr>
                <w:color w:val="001489"/>
                <w:sz w:val="18"/>
              </w:rPr>
            </w:pPr>
            <w:r w:rsidRPr="00FE3E81">
              <w:rPr>
                <w:color w:val="001489"/>
                <w:sz w:val="18"/>
              </w:rPr>
              <w:t>Contact Title</w:t>
            </w:r>
            <w:r w:rsidR="00330A20">
              <w:rPr>
                <w:color w:val="001489"/>
                <w:sz w:val="18"/>
              </w:rPr>
              <w:t>:</w:t>
            </w:r>
          </w:p>
        </w:tc>
        <w:sdt>
          <w:sdtPr>
            <w:id w:val="-56163018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744" w:type="dxa"/>
                <w:vAlign w:val="center"/>
              </w:tcPr>
              <w:p w14:paraId="2E177F1C" w14:textId="01CF3F58" w:rsidR="007764B0" w:rsidRDefault="00E02C1E" w:rsidP="00EA5713">
                <w:pPr>
                  <w:spacing w:after="0"/>
                  <w:ind w:left="0"/>
                </w:pPr>
                <w:r w:rsidRPr="00E1526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576D8" w14:paraId="118AF581" w14:textId="77777777" w:rsidTr="003576D8">
        <w:trPr>
          <w:trHeight w:val="432"/>
        </w:trPr>
        <w:tc>
          <w:tcPr>
            <w:tcW w:w="2880" w:type="dxa"/>
            <w:gridSpan w:val="2"/>
            <w:vAlign w:val="center"/>
          </w:tcPr>
          <w:p w14:paraId="3D515068" w14:textId="37D9AE8F" w:rsidR="003576D8" w:rsidRPr="00FE3E81" w:rsidRDefault="003576D8" w:rsidP="00A81247">
            <w:pPr>
              <w:spacing w:after="0"/>
              <w:ind w:left="0"/>
              <w:rPr>
                <w:color w:val="001489"/>
                <w:sz w:val="18"/>
              </w:rPr>
            </w:pPr>
            <w:r>
              <w:rPr>
                <w:color w:val="001489"/>
                <w:sz w:val="18"/>
              </w:rPr>
              <w:t>Partner municipality (if applicable):</w:t>
            </w:r>
          </w:p>
        </w:tc>
        <w:sdt>
          <w:sdtPr>
            <w:id w:val="1830861219"/>
            <w:placeholder>
              <w:docPart w:val="F91C629E39494DAFA6AF8ACE3B3C0F2E"/>
            </w:placeholder>
            <w:showingPlcHdr/>
          </w:sdtPr>
          <w:sdtEndPr/>
          <w:sdtContent>
            <w:tc>
              <w:tcPr>
                <w:tcW w:w="7200" w:type="dxa"/>
                <w:gridSpan w:val="3"/>
                <w:vAlign w:val="center"/>
              </w:tcPr>
              <w:p w14:paraId="46C869AD" w14:textId="115F590A" w:rsidR="003576D8" w:rsidRDefault="003576D8" w:rsidP="00EA5713">
                <w:pPr>
                  <w:spacing w:after="0"/>
                  <w:ind w:left="0"/>
                </w:pPr>
                <w:r w:rsidRPr="00E1526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2282364" w14:textId="2DDBD5DA" w:rsidR="00336CEE" w:rsidRDefault="00336CEE" w:rsidP="00A81247">
      <w:pPr>
        <w:spacing w:after="0"/>
        <w:ind w:left="0"/>
        <w:rPr>
          <w:b/>
          <w:color w:val="FFFFFF" w:themeColor="background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39499C"/>
        <w:tblLook w:val="04A0" w:firstRow="1" w:lastRow="0" w:firstColumn="1" w:lastColumn="0" w:noHBand="0" w:noVBand="1"/>
      </w:tblPr>
      <w:tblGrid>
        <w:gridCol w:w="10070"/>
      </w:tblGrid>
      <w:tr w:rsidR="00336CEE" w:rsidRPr="007764B0" w14:paraId="77922E05" w14:textId="77777777" w:rsidTr="00FE3E81">
        <w:trPr>
          <w:trHeight w:val="360"/>
        </w:trPr>
        <w:tc>
          <w:tcPr>
            <w:tcW w:w="10070" w:type="dxa"/>
            <w:shd w:val="clear" w:color="auto" w:fill="001489"/>
            <w:vAlign w:val="center"/>
          </w:tcPr>
          <w:p w14:paraId="3B3EE98A" w14:textId="24CBE07D" w:rsidR="00336CEE" w:rsidRPr="00FE3E81" w:rsidRDefault="002F2055" w:rsidP="00FE3E81">
            <w:pPr>
              <w:pStyle w:val="ListParagraph"/>
              <w:numPr>
                <w:ilvl w:val="0"/>
                <w:numId w:val="23"/>
              </w:numPr>
              <w:spacing w:after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APPLICATION DETAILS</w:t>
            </w:r>
          </w:p>
        </w:tc>
      </w:tr>
    </w:tbl>
    <w:p w14:paraId="70A718C9" w14:textId="2D31B1D2" w:rsidR="00336CEE" w:rsidRPr="005623C3" w:rsidRDefault="00336CEE" w:rsidP="00A81247">
      <w:pPr>
        <w:spacing w:after="0"/>
        <w:ind w:left="0"/>
        <w:rPr>
          <w:sz w:val="12"/>
          <w:szCs w:val="8"/>
        </w:rPr>
      </w:pPr>
    </w:p>
    <w:p w14:paraId="667F9AB5" w14:textId="463AD3D2" w:rsidR="00FE3E81" w:rsidRPr="005623C3" w:rsidRDefault="00785430" w:rsidP="005F3AF1">
      <w:pPr>
        <w:pStyle w:val="ListParagraph"/>
        <w:numPr>
          <w:ilvl w:val="1"/>
          <w:numId w:val="23"/>
        </w:numPr>
        <w:ind w:left="576"/>
        <w:contextualSpacing w:val="0"/>
        <w:rPr>
          <w:color w:val="001489"/>
        </w:rPr>
      </w:pPr>
      <w:r>
        <w:rPr>
          <w:color w:val="001489"/>
        </w:rPr>
        <w:t>How does this project align with your municipality’s long-term goals for the community</w:t>
      </w:r>
      <w:r w:rsidR="00FE3E81" w:rsidRPr="005623C3">
        <w:rPr>
          <w:color w:val="001489"/>
        </w:rPr>
        <w:t xml:space="preserve">? </w:t>
      </w:r>
    </w:p>
    <w:sdt>
      <w:sdtPr>
        <w:id w:val="-1366740754"/>
        <w:placeholder>
          <w:docPart w:val="DefaultPlaceholder_-1854013440"/>
        </w:placeholder>
        <w:showingPlcHdr/>
      </w:sdtPr>
      <w:sdtEndPr/>
      <w:sdtContent>
        <w:p w14:paraId="0C601D5C" w14:textId="296464E5" w:rsidR="00FE3E81" w:rsidRPr="00B45C20" w:rsidRDefault="00B45C20" w:rsidP="004C76BA">
          <w:pPr>
            <w:ind w:left="720"/>
            <w:rPr>
              <w:rFonts w:ascii="Arial" w:hAnsi="Arial" w:cs="Arial"/>
            </w:rPr>
          </w:pPr>
          <w:r w:rsidRPr="00E15265">
            <w:rPr>
              <w:rStyle w:val="PlaceholderText"/>
            </w:rPr>
            <w:t>Click or tap here to enter text.</w:t>
          </w:r>
        </w:p>
      </w:sdtContent>
    </w:sdt>
    <w:p w14:paraId="1C4A3308" w14:textId="1A50F4F5" w:rsidR="005F3AF1" w:rsidRPr="00AB3107" w:rsidRDefault="00582605" w:rsidP="00AB3107">
      <w:pPr>
        <w:pStyle w:val="ListParagraph"/>
        <w:numPr>
          <w:ilvl w:val="1"/>
          <w:numId w:val="23"/>
        </w:numPr>
        <w:ind w:left="576"/>
        <w:contextualSpacing w:val="0"/>
        <w:rPr>
          <w:color w:val="001489"/>
        </w:rPr>
      </w:pPr>
      <w:r>
        <w:rPr>
          <w:color w:val="001489"/>
        </w:rPr>
        <w:t xml:space="preserve">What challenges do you expect </w:t>
      </w:r>
      <w:r w:rsidR="00EE6528">
        <w:rPr>
          <w:color w:val="001489"/>
        </w:rPr>
        <w:t xml:space="preserve">immigrant </w:t>
      </w:r>
      <w:r>
        <w:rPr>
          <w:color w:val="001489"/>
        </w:rPr>
        <w:t xml:space="preserve">newcomers currently </w:t>
      </w:r>
      <w:r w:rsidR="007F2119">
        <w:rPr>
          <w:color w:val="001489"/>
        </w:rPr>
        <w:t xml:space="preserve">experience </w:t>
      </w:r>
      <w:r>
        <w:rPr>
          <w:color w:val="001489"/>
        </w:rPr>
        <w:t>when settling in the community</w:t>
      </w:r>
      <w:r w:rsidR="00BF7E14" w:rsidRPr="00AB3107">
        <w:rPr>
          <w:color w:val="001489"/>
        </w:rPr>
        <w:t>?</w:t>
      </w:r>
    </w:p>
    <w:sdt>
      <w:sdtPr>
        <w:rPr>
          <w:rFonts w:ascii="Arial" w:hAnsi="Arial" w:cs="Arial"/>
          <w:color w:val="001489"/>
        </w:rPr>
        <w:id w:val="-832607658"/>
        <w:placeholder>
          <w:docPart w:val="DefaultPlaceholder_-1854013440"/>
        </w:placeholder>
        <w:showingPlcHdr/>
      </w:sdtPr>
      <w:sdtEndPr>
        <w:rPr>
          <w:rFonts w:ascii="Myriad Pro" w:hAnsi="Myriad Pro" w:cstheme="minorBidi"/>
          <w:color w:val="auto"/>
        </w:rPr>
      </w:sdtEndPr>
      <w:sdtContent>
        <w:p w14:paraId="161A7256" w14:textId="22084833" w:rsidR="005F3AF1" w:rsidRPr="00B45C20" w:rsidRDefault="00B45C20" w:rsidP="00E02C1E">
          <w:pPr>
            <w:ind w:left="720"/>
          </w:pPr>
          <w:r w:rsidRPr="00E15265">
            <w:rPr>
              <w:rStyle w:val="PlaceholderText"/>
            </w:rPr>
            <w:t>Click or tap here to enter text.</w:t>
          </w:r>
        </w:p>
      </w:sdtContent>
    </w:sdt>
    <w:p w14:paraId="303EAF70" w14:textId="2E3E5592" w:rsidR="00FE3E81" w:rsidRPr="005623C3" w:rsidRDefault="00AB3107" w:rsidP="005F3AF1">
      <w:pPr>
        <w:pStyle w:val="ListParagraph"/>
        <w:numPr>
          <w:ilvl w:val="1"/>
          <w:numId w:val="23"/>
        </w:numPr>
        <w:ind w:left="576"/>
        <w:contextualSpacing w:val="0"/>
        <w:rPr>
          <w:color w:val="001489"/>
        </w:rPr>
      </w:pPr>
      <w:r>
        <w:rPr>
          <w:color w:val="001489"/>
        </w:rPr>
        <w:t xml:space="preserve">What steps has the municipal government </w:t>
      </w:r>
      <w:r w:rsidR="000835E5">
        <w:rPr>
          <w:color w:val="001489"/>
        </w:rPr>
        <w:t xml:space="preserve">historically </w:t>
      </w:r>
      <w:r>
        <w:rPr>
          <w:color w:val="001489"/>
        </w:rPr>
        <w:t xml:space="preserve">taken to welcome </w:t>
      </w:r>
      <w:r w:rsidR="00DD1FCE">
        <w:rPr>
          <w:color w:val="001489"/>
        </w:rPr>
        <w:t xml:space="preserve">immigrant </w:t>
      </w:r>
      <w:r>
        <w:rPr>
          <w:color w:val="001489"/>
        </w:rPr>
        <w:t>newcomers or help newcomers to settle in the community</w:t>
      </w:r>
      <w:r w:rsidR="00713334">
        <w:rPr>
          <w:color w:val="001489"/>
        </w:rPr>
        <w:t xml:space="preserve"> (</w:t>
      </w:r>
      <w:r w:rsidR="007A4964">
        <w:rPr>
          <w:color w:val="001489"/>
        </w:rPr>
        <w:t>if no historical action, please state ‘none’</w:t>
      </w:r>
      <w:r w:rsidR="00713334">
        <w:rPr>
          <w:color w:val="001489"/>
        </w:rPr>
        <w:t>)</w:t>
      </w:r>
      <w:r w:rsidR="00B911AD">
        <w:rPr>
          <w:color w:val="001489"/>
        </w:rPr>
        <w:t>?</w:t>
      </w:r>
      <w:r w:rsidR="004F4BFD" w:rsidRPr="005623C3">
        <w:rPr>
          <w:color w:val="001489"/>
        </w:rPr>
        <w:t xml:space="preserve"> </w:t>
      </w:r>
    </w:p>
    <w:sdt>
      <w:sdtPr>
        <w:rPr>
          <w:color w:val="001489"/>
        </w:rPr>
        <w:id w:val="-1591533339"/>
        <w:placeholder>
          <w:docPart w:val="DefaultPlaceholder_-1854013440"/>
        </w:placeholder>
        <w:showingPlcHdr/>
      </w:sdtPr>
      <w:sdtEndPr>
        <w:rPr>
          <w:color w:val="000000" w:themeColor="text1"/>
        </w:rPr>
      </w:sdtEndPr>
      <w:sdtContent>
        <w:p w14:paraId="1FB03F2C" w14:textId="61825D94" w:rsidR="00330A20" w:rsidRPr="00252CE1" w:rsidRDefault="00E02C1E" w:rsidP="00E02C1E">
          <w:pPr>
            <w:ind w:left="720"/>
            <w:rPr>
              <w:color w:val="000000" w:themeColor="text1"/>
            </w:rPr>
          </w:pPr>
          <w:r w:rsidRPr="00E15265">
            <w:rPr>
              <w:rStyle w:val="PlaceholderText"/>
            </w:rPr>
            <w:t>Click or tap here to enter text.</w:t>
          </w:r>
        </w:p>
      </w:sdtContent>
    </w:sdt>
    <w:p w14:paraId="41E1F861" w14:textId="052860B9" w:rsidR="00F82A45" w:rsidRDefault="00F82A45" w:rsidP="00622C2E">
      <w:pPr>
        <w:pStyle w:val="ListParagraph"/>
        <w:numPr>
          <w:ilvl w:val="1"/>
          <w:numId w:val="23"/>
        </w:numPr>
        <w:ind w:left="576"/>
        <w:contextualSpacing w:val="0"/>
        <w:rPr>
          <w:color w:val="001489"/>
        </w:rPr>
      </w:pPr>
      <w:r>
        <w:rPr>
          <w:color w:val="001489"/>
        </w:rPr>
        <w:t xml:space="preserve">What types of community organizations are </w:t>
      </w:r>
      <w:r w:rsidR="00DC6CFD">
        <w:rPr>
          <w:color w:val="001489"/>
        </w:rPr>
        <w:t xml:space="preserve">present in the community that </w:t>
      </w:r>
      <w:r w:rsidR="00525023">
        <w:rPr>
          <w:color w:val="001489"/>
        </w:rPr>
        <w:t>are available to support the integration of newcomers?</w:t>
      </w:r>
    </w:p>
    <w:sdt>
      <w:sdtPr>
        <w:rPr>
          <w:color w:val="001489"/>
        </w:rPr>
        <w:id w:val="1755697325"/>
        <w:placeholder>
          <w:docPart w:val="5F9549B7B8D242D886FFCE8A6F007AD5"/>
        </w:placeholder>
        <w:showingPlcHdr/>
      </w:sdtPr>
      <w:sdtEndPr>
        <w:rPr>
          <w:color w:val="000000" w:themeColor="text1"/>
        </w:rPr>
      </w:sdtEndPr>
      <w:sdtContent>
        <w:p w14:paraId="70D69F9F" w14:textId="77777777" w:rsidR="00DC6CFD" w:rsidRPr="00DC6CFD" w:rsidRDefault="00DC6CFD" w:rsidP="00DC6CFD">
          <w:pPr>
            <w:pStyle w:val="ListParagraph"/>
            <w:contextualSpacing w:val="0"/>
            <w:rPr>
              <w:color w:val="001489"/>
            </w:rPr>
          </w:pPr>
          <w:r w:rsidRPr="00E15265">
            <w:rPr>
              <w:rStyle w:val="PlaceholderText"/>
            </w:rPr>
            <w:t>Click or tap here to enter text.</w:t>
          </w:r>
        </w:p>
      </w:sdtContent>
    </w:sdt>
    <w:p w14:paraId="13E174D4" w14:textId="43056AE0" w:rsidR="00622C2E" w:rsidRPr="005623C3" w:rsidRDefault="00622C2E" w:rsidP="00622C2E">
      <w:pPr>
        <w:pStyle w:val="ListParagraph"/>
        <w:numPr>
          <w:ilvl w:val="1"/>
          <w:numId w:val="23"/>
        </w:numPr>
        <w:ind w:left="576"/>
        <w:contextualSpacing w:val="0"/>
        <w:rPr>
          <w:color w:val="001489"/>
        </w:rPr>
      </w:pPr>
      <w:r w:rsidRPr="005623C3">
        <w:rPr>
          <w:color w:val="001489"/>
        </w:rPr>
        <w:t xml:space="preserve">Who will coordinate this project and what is their role? </w:t>
      </w:r>
    </w:p>
    <w:sdt>
      <w:sdtPr>
        <w:rPr>
          <w:color w:val="001489"/>
        </w:rPr>
        <w:id w:val="-1458016486"/>
        <w:placeholder>
          <w:docPart w:val="DefaultPlaceholder_-1854013440"/>
        </w:placeholder>
        <w:showingPlcHdr/>
      </w:sdtPr>
      <w:sdtEndPr/>
      <w:sdtContent>
        <w:p w14:paraId="3971B4A3" w14:textId="128514E9" w:rsidR="005623C3" w:rsidRPr="00622C2E" w:rsidRDefault="00E02C1E" w:rsidP="00622C2E">
          <w:pPr>
            <w:ind w:left="720"/>
            <w:rPr>
              <w:color w:val="001489"/>
            </w:rPr>
          </w:pPr>
          <w:r w:rsidRPr="00E15265">
            <w:rPr>
              <w:rStyle w:val="PlaceholderText"/>
            </w:rPr>
            <w:t>Click or tap here to enter text.</w:t>
          </w:r>
        </w:p>
      </w:sdtContent>
    </w:sdt>
    <w:p w14:paraId="001B4CCB" w14:textId="39AA557F" w:rsidR="007764B0" w:rsidRPr="00FE3E81" w:rsidRDefault="007764B0" w:rsidP="00A81247">
      <w:pPr>
        <w:spacing w:after="0"/>
        <w:ind w:left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39499C"/>
        <w:tblLook w:val="04A0" w:firstRow="1" w:lastRow="0" w:firstColumn="1" w:lastColumn="0" w:noHBand="0" w:noVBand="1"/>
      </w:tblPr>
      <w:tblGrid>
        <w:gridCol w:w="10070"/>
      </w:tblGrid>
      <w:tr w:rsidR="007764B0" w:rsidRPr="007764B0" w14:paraId="48A56B24" w14:textId="77777777" w:rsidTr="00FE3E81">
        <w:trPr>
          <w:trHeight w:val="360"/>
        </w:trPr>
        <w:tc>
          <w:tcPr>
            <w:tcW w:w="10070" w:type="dxa"/>
            <w:shd w:val="clear" w:color="auto" w:fill="001489"/>
            <w:vAlign w:val="center"/>
          </w:tcPr>
          <w:p w14:paraId="09742B15" w14:textId="3C6FD7CE" w:rsidR="007764B0" w:rsidRPr="00FE3E81" w:rsidRDefault="007764B0" w:rsidP="00FE3E81">
            <w:pPr>
              <w:pStyle w:val="ListParagraph"/>
              <w:numPr>
                <w:ilvl w:val="0"/>
                <w:numId w:val="23"/>
              </w:numPr>
              <w:spacing w:after="0"/>
              <w:rPr>
                <w:b/>
                <w:color w:val="FFFFFF" w:themeColor="background1"/>
              </w:rPr>
            </w:pPr>
            <w:r w:rsidRPr="00FE3E81">
              <w:rPr>
                <w:b/>
                <w:color w:val="FFFFFF" w:themeColor="background1"/>
              </w:rPr>
              <w:t>CERTIFICATION</w:t>
            </w:r>
          </w:p>
        </w:tc>
      </w:tr>
    </w:tbl>
    <w:p w14:paraId="567FD245" w14:textId="31136E86" w:rsidR="007764B0" w:rsidRDefault="007764B0" w:rsidP="00A81247">
      <w:pPr>
        <w:spacing w:after="0"/>
        <w:ind w:left="0"/>
        <w:rPr>
          <w:b/>
          <w:color w:val="FFFFFF" w:themeColor="background1"/>
          <w:sz w:val="8"/>
          <w:szCs w:val="2"/>
        </w:rPr>
      </w:pPr>
    </w:p>
    <w:p w14:paraId="252E0F09" w14:textId="54AACADC" w:rsidR="00244BBD" w:rsidRPr="00244BBD" w:rsidRDefault="00244BBD" w:rsidP="00244BBD">
      <w:pPr>
        <w:ind w:left="0"/>
        <w:jc w:val="center"/>
        <w:rPr>
          <w:b/>
          <w:szCs w:val="2"/>
        </w:rPr>
      </w:pPr>
      <w:r>
        <w:rPr>
          <w:b/>
          <w:szCs w:val="2"/>
        </w:rPr>
        <w:t xml:space="preserve">--- </w:t>
      </w:r>
      <w:r w:rsidRPr="00244BBD">
        <w:rPr>
          <w:b/>
          <w:szCs w:val="2"/>
        </w:rPr>
        <w:t>Please</w:t>
      </w:r>
      <w:r w:rsidR="005623C3">
        <w:rPr>
          <w:b/>
          <w:szCs w:val="2"/>
        </w:rPr>
        <w:t xml:space="preserve"> read and</w:t>
      </w:r>
      <w:r w:rsidRPr="00244BBD">
        <w:rPr>
          <w:b/>
          <w:szCs w:val="2"/>
        </w:rPr>
        <w:t xml:space="preserve"> check all boxes before submitting your application</w:t>
      </w:r>
      <w:r>
        <w:rPr>
          <w:b/>
          <w:szCs w:val="2"/>
        </w:rPr>
        <w:t xml:space="preserve"> ---</w:t>
      </w:r>
    </w:p>
    <w:p w14:paraId="5183E8B7" w14:textId="5279C958" w:rsidR="005F3AF1" w:rsidRDefault="005F3AF1" w:rsidP="00D64E66">
      <w:pPr>
        <w:ind w:left="0"/>
        <w:rPr>
          <w:szCs w:val="2"/>
        </w:rPr>
      </w:pPr>
      <w:r w:rsidRPr="005F3AF1">
        <w:rPr>
          <w:szCs w:val="2"/>
        </w:rPr>
        <w:t>I hereby acknowledg</w:t>
      </w:r>
      <w:r w:rsidR="00D64E66">
        <w:rPr>
          <w:szCs w:val="2"/>
        </w:rPr>
        <w:t>e that</w:t>
      </w:r>
      <w:r w:rsidRPr="005F3AF1">
        <w:rPr>
          <w:szCs w:val="2"/>
        </w:rPr>
        <w:t>:</w:t>
      </w:r>
    </w:p>
    <w:p w14:paraId="2183B5F9" w14:textId="2C09D747" w:rsidR="00244BBD" w:rsidRDefault="00C76481" w:rsidP="00244BBD">
      <w:pPr>
        <w:spacing w:after="0"/>
        <w:ind w:left="720" w:hanging="720"/>
        <w:rPr>
          <w:szCs w:val="2"/>
        </w:rPr>
      </w:pPr>
      <w:sdt>
        <w:sdtPr>
          <w:rPr>
            <w:szCs w:val="2"/>
          </w:rPr>
          <w:id w:val="-181591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048C">
            <w:rPr>
              <w:rFonts w:ascii="MS Gothic" w:eastAsia="MS Gothic" w:hAnsi="MS Gothic" w:hint="eastAsia"/>
              <w:szCs w:val="2"/>
            </w:rPr>
            <w:t>☐</w:t>
          </w:r>
        </w:sdtContent>
      </w:sdt>
      <w:r w:rsidR="005F3AF1">
        <w:rPr>
          <w:szCs w:val="2"/>
        </w:rPr>
        <w:tab/>
      </w:r>
      <w:r w:rsidR="00244BBD">
        <w:rPr>
          <w:szCs w:val="2"/>
        </w:rPr>
        <w:t xml:space="preserve">I have read the </w:t>
      </w:r>
      <w:hyperlink r:id="rId13" w:history="1">
        <w:r w:rsidR="00244BBD" w:rsidRPr="0096167B">
          <w:rPr>
            <w:rStyle w:val="Hyperlink"/>
            <w:szCs w:val="2"/>
            <w:u w:val="none"/>
          </w:rPr>
          <w:t>Program Guidelines</w:t>
        </w:r>
      </w:hyperlink>
      <w:r w:rsidR="00244BBD">
        <w:rPr>
          <w:szCs w:val="2"/>
        </w:rPr>
        <w:t xml:space="preserve"> for the </w:t>
      </w:r>
      <w:r w:rsidR="00AE336E">
        <w:rPr>
          <w:szCs w:val="2"/>
        </w:rPr>
        <w:t>Community Readiness Newcomer Integration project</w:t>
      </w:r>
      <w:r w:rsidR="00244BBD">
        <w:rPr>
          <w:szCs w:val="2"/>
        </w:rPr>
        <w:t xml:space="preserve"> and by signing this document, I am agreeing to all the terms and conditions of the </w:t>
      </w:r>
      <w:r w:rsidR="005623C3">
        <w:rPr>
          <w:szCs w:val="2"/>
        </w:rPr>
        <w:t xml:space="preserve">Program </w:t>
      </w:r>
      <w:r w:rsidR="00244BBD">
        <w:rPr>
          <w:szCs w:val="2"/>
        </w:rPr>
        <w:t xml:space="preserve">Guidelines. </w:t>
      </w:r>
    </w:p>
    <w:p w14:paraId="44DA734B" w14:textId="2BAB3ED3" w:rsidR="005F3AF1" w:rsidRDefault="00C76481" w:rsidP="00A81247">
      <w:pPr>
        <w:spacing w:after="0"/>
        <w:ind w:left="0"/>
        <w:rPr>
          <w:szCs w:val="2"/>
        </w:rPr>
      </w:pPr>
      <w:sdt>
        <w:sdtPr>
          <w:rPr>
            <w:szCs w:val="2"/>
          </w:rPr>
          <w:id w:val="-638102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048C">
            <w:rPr>
              <w:rFonts w:ascii="MS Gothic" w:eastAsia="MS Gothic" w:hAnsi="MS Gothic" w:hint="eastAsia"/>
              <w:szCs w:val="2"/>
            </w:rPr>
            <w:t>☐</w:t>
          </w:r>
        </w:sdtContent>
      </w:sdt>
      <w:r w:rsidR="00244BBD">
        <w:rPr>
          <w:szCs w:val="2"/>
        </w:rPr>
        <w:tab/>
      </w:r>
      <w:r w:rsidR="005F3AF1">
        <w:rPr>
          <w:szCs w:val="2"/>
        </w:rPr>
        <w:t xml:space="preserve">The information contained in this application is true, accurate and complete. </w:t>
      </w:r>
    </w:p>
    <w:p w14:paraId="06F850D6" w14:textId="09209E2D" w:rsidR="005F3AF1" w:rsidRDefault="00C76481" w:rsidP="00244BBD">
      <w:pPr>
        <w:spacing w:after="0"/>
        <w:ind w:left="0"/>
        <w:rPr>
          <w:szCs w:val="2"/>
        </w:rPr>
      </w:pPr>
      <w:sdt>
        <w:sdtPr>
          <w:rPr>
            <w:szCs w:val="2"/>
          </w:rPr>
          <w:id w:val="725334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048C">
            <w:rPr>
              <w:rFonts w:ascii="MS Gothic" w:eastAsia="MS Gothic" w:hAnsi="MS Gothic" w:hint="eastAsia"/>
              <w:szCs w:val="2"/>
            </w:rPr>
            <w:t>☐</w:t>
          </w:r>
        </w:sdtContent>
      </w:sdt>
      <w:r w:rsidR="005F3AF1">
        <w:rPr>
          <w:szCs w:val="2"/>
        </w:rPr>
        <w:tab/>
        <w:t xml:space="preserve">I am a representative with designated signing authority </w:t>
      </w:r>
      <w:r w:rsidR="005623C3">
        <w:rPr>
          <w:szCs w:val="2"/>
        </w:rPr>
        <w:t>for</w:t>
      </w:r>
      <w:r w:rsidR="005F3AF1">
        <w:rPr>
          <w:szCs w:val="2"/>
        </w:rPr>
        <w:t xml:space="preserve"> the municipal government. </w:t>
      </w:r>
    </w:p>
    <w:p w14:paraId="78A0D744" w14:textId="77777777" w:rsidR="002A1CD8" w:rsidRDefault="002A1CD8" w:rsidP="00D64E66">
      <w:pPr>
        <w:spacing w:after="0"/>
        <w:ind w:left="0"/>
      </w:pPr>
    </w:p>
    <w:p w14:paraId="765321FF" w14:textId="77777777" w:rsidR="00663B1E" w:rsidRDefault="00663B1E" w:rsidP="00D64E66">
      <w:pPr>
        <w:spacing w:after="0"/>
        <w:ind w:left="0"/>
      </w:pPr>
    </w:p>
    <w:p w14:paraId="33A8CDF0" w14:textId="4D8E3F3E" w:rsidR="00D64E66" w:rsidRDefault="00D64E66" w:rsidP="00D64E66">
      <w:pPr>
        <w:spacing w:after="0"/>
        <w:ind w:left="0"/>
      </w:pPr>
      <w:r>
        <w:t>_____________</w:t>
      </w:r>
      <w:r w:rsidR="00C44C20">
        <w:t xml:space="preserve">_____________________________      </w:t>
      </w:r>
      <w:r w:rsidR="003F0DF6">
        <w:tab/>
      </w:r>
      <w:r w:rsidR="003F0DF6">
        <w:tab/>
        <w:t>__________________________________________</w:t>
      </w:r>
    </w:p>
    <w:p w14:paraId="6C1F57E9" w14:textId="57E16F6F" w:rsidR="00D64E66" w:rsidRPr="007764B0" w:rsidRDefault="00D64E66" w:rsidP="00D64E66">
      <w:pPr>
        <w:spacing w:after="0"/>
        <w:ind w:left="0"/>
        <w:rPr>
          <w:sz w:val="18"/>
        </w:rPr>
      </w:pPr>
      <w:r w:rsidRPr="007764B0">
        <w:rPr>
          <w:sz w:val="18"/>
        </w:rPr>
        <w:t xml:space="preserve">Printed name </w:t>
      </w:r>
      <w:r>
        <w:rPr>
          <w:sz w:val="18"/>
        </w:rPr>
        <w:t>of authorized representative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Title</w:t>
      </w:r>
    </w:p>
    <w:p w14:paraId="4D6F551F" w14:textId="11303A12" w:rsidR="002A1CD8" w:rsidRPr="00D64E66" w:rsidRDefault="002A1CD8" w:rsidP="00D64E66">
      <w:pPr>
        <w:ind w:left="0"/>
        <w:rPr>
          <w:sz w:val="18"/>
        </w:rPr>
      </w:pPr>
    </w:p>
    <w:p w14:paraId="41C813B5" w14:textId="77777777" w:rsidR="00D64E66" w:rsidRDefault="00D64E66" w:rsidP="00D64E66">
      <w:pPr>
        <w:spacing w:after="0"/>
        <w:ind w:left="0"/>
      </w:pPr>
    </w:p>
    <w:p w14:paraId="17335A7B" w14:textId="74EB6C1F" w:rsidR="00663B1E" w:rsidRDefault="00663B1E" w:rsidP="002A1CD8">
      <w:pPr>
        <w:spacing w:after="0"/>
        <w:ind w:left="0"/>
      </w:pPr>
      <w:r>
        <w:t>__________________________________________</w:t>
      </w:r>
      <w:r w:rsidR="003F0DF6">
        <w:tab/>
      </w:r>
      <w:r w:rsidR="003F0DF6">
        <w:tab/>
        <w:t>__________________________________________</w:t>
      </w:r>
    </w:p>
    <w:p w14:paraId="6B1CB37B" w14:textId="7BBC3A72" w:rsidR="007764B0" w:rsidRDefault="007764B0" w:rsidP="002A1CD8">
      <w:pPr>
        <w:ind w:left="0"/>
        <w:rPr>
          <w:sz w:val="18"/>
        </w:rPr>
      </w:pPr>
      <w:r w:rsidRPr="007764B0">
        <w:rPr>
          <w:sz w:val="18"/>
        </w:rPr>
        <w:t>Signature</w:t>
      </w:r>
      <w:r w:rsidR="00D64E66">
        <w:rPr>
          <w:sz w:val="18"/>
        </w:rPr>
        <w:t xml:space="preserve"> of authorized representative</w:t>
      </w:r>
      <w:r w:rsidRPr="007764B0">
        <w:rPr>
          <w:sz w:val="18"/>
        </w:rPr>
        <w:tab/>
      </w:r>
      <w:r w:rsidRPr="007764B0">
        <w:rPr>
          <w:sz w:val="18"/>
        </w:rPr>
        <w:tab/>
      </w:r>
      <w:r w:rsidRPr="007764B0">
        <w:rPr>
          <w:sz w:val="18"/>
        </w:rPr>
        <w:tab/>
        <w:t>Date</w:t>
      </w:r>
    </w:p>
    <w:p w14:paraId="1B6C6584" w14:textId="77777777" w:rsidR="00D64E66" w:rsidRPr="007764B0" w:rsidRDefault="00D64E66" w:rsidP="002A1CD8">
      <w:pPr>
        <w:ind w:left="0"/>
        <w:rPr>
          <w:sz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39499C"/>
        <w:tblLook w:val="04A0" w:firstRow="1" w:lastRow="0" w:firstColumn="1" w:lastColumn="0" w:noHBand="0" w:noVBand="1"/>
      </w:tblPr>
      <w:tblGrid>
        <w:gridCol w:w="10070"/>
      </w:tblGrid>
      <w:tr w:rsidR="00A81247" w:rsidRPr="00A81247" w14:paraId="282A20C4" w14:textId="77777777" w:rsidTr="00A81247">
        <w:trPr>
          <w:trHeight w:val="360"/>
        </w:trPr>
        <w:tc>
          <w:tcPr>
            <w:tcW w:w="10070" w:type="dxa"/>
            <w:shd w:val="clear" w:color="auto" w:fill="39499C"/>
            <w:vAlign w:val="center"/>
          </w:tcPr>
          <w:p w14:paraId="4B4EC6B6" w14:textId="445F9D18" w:rsidR="00A81247" w:rsidRPr="002F2055" w:rsidRDefault="00A81247" w:rsidP="002F2055">
            <w:pPr>
              <w:pStyle w:val="ListParagraph"/>
              <w:numPr>
                <w:ilvl w:val="0"/>
                <w:numId w:val="23"/>
              </w:numPr>
              <w:autoSpaceDE/>
              <w:autoSpaceDN/>
              <w:adjustRightInd/>
              <w:spacing w:after="0"/>
              <w:rPr>
                <w:rFonts w:cs="Verdana,Bold"/>
                <w:b/>
                <w:bCs/>
                <w:color w:val="FFFFFF" w:themeColor="background1"/>
              </w:rPr>
            </w:pPr>
            <w:r w:rsidRPr="002F2055">
              <w:rPr>
                <w:rFonts w:cs="Verdana,Bold"/>
                <w:b/>
                <w:bCs/>
                <w:color w:val="FFFFFF" w:themeColor="background1"/>
              </w:rPr>
              <w:t>SUBMISSION</w:t>
            </w:r>
          </w:p>
        </w:tc>
      </w:tr>
    </w:tbl>
    <w:p w14:paraId="55F4D134" w14:textId="77777777" w:rsidR="00A81247" w:rsidRPr="005623C3" w:rsidRDefault="00A81247" w:rsidP="002A1CD8">
      <w:pPr>
        <w:autoSpaceDE/>
        <w:autoSpaceDN/>
        <w:adjustRightInd/>
        <w:spacing w:after="0"/>
        <w:ind w:left="0"/>
        <w:rPr>
          <w:rFonts w:cs="Verdana,Bold"/>
          <w:bCs/>
          <w:color w:val="001489"/>
          <w:sz w:val="12"/>
          <w:szCs w:val="8"/>
        </w:rPr>
      </w:pPr>
    </w:p>
    <w:p w14:paraId="61EB9FD9" w14:textId="47E623E2" w:rsidR="002A1CD8" w:rsidRDefault="003F0DF6" w:rsidP="002A1CD8">
      <w:pPr>
        <w:autoSpaceDE/>
        <w:autoSpaceDN/>
        <w:adjustRightInd/>
        <w:spacing w:after="0"/>
        <w:ind w:left="0"/>
        <w:rPr>
          <w:rFonts w:cs="Verdana,Bold"/>
          <w:bCs/>
        </w:rPr>
      </w:pPr>
      <w:r>
        <w:rPr>
          <w:rFonts w:cs="Verdana,Bold"/>
          <w:bCs/>
        </w:rPr>
        <w:t>Submit your application</w:t>
      </w:r>
      <w:r w:rsidR="002F2055">
        <w:rPr>
          <w:rFonts w:cs="Verdana,Bold"/>
          <w:bCs/>
        </w:rPr>
        <w:t xml:space="preserve"> via email to AUMA at </w:t>
      </w:r>
      <w:hyperlink r:id="rId14" w:history="1">
        <w:r w:rsidR="002F2055" w:rsidRPr="00E15265">
          <w:rPr>
            <w:rStyle w:val="Hyperlink"/>
            <w:rFonts w:cs="Verdana,Bold"/>
            <w:bCs/>
          </w:rPr>
          <w:t>wic@auma.ca</w:t>
        </w:r>
      </w:hyperlink>
      <w:r w:rsidR="002F2055">
        <w:rPr>
          <w:rFonts w:cs="Verdana,Bold"/>
          <w:bCs/>
        </w:rPr>
        <w:t xml:space="preserve"> by</w:t>
      </w:r>
      <w:r w:rsidR="001A7104">
        <w:rPr>
          <w:rFonts w:cs="Verdana,Bold"/>
          <w:bCs/>
        </w:rPr>
        <w:t xml:space="preserve"> June 11, 2021 at</w:t>
      </w:r>
      <w:r w:rsidR="002F2055">
        <w:rPr>
          <w:rFonts w:cs="Verdana,Bold"/>
          <w:bCs/>
        </w:rPr>
        <w:t xml:space="preserve"> 4:00 p.m. Mountain Standard Time.</w:t>
      </w:r>
      <w:r w:rsidR="002A1CD8">
        <w:rPr>
          <w:rFonts w:cs="Verdana,Bold"/>
          <w:bCs/>
        </w:rPr>
        <w:tab/>
      </w:r>
      <w:r w:rsidR="002A1CD8">
        <w:rPr>
          <w:rFonts w:cs="Verdana,Bold"/>
          <w:bCs/>
        </w:rPr>
        <w:tab/>
      </w:r>
      <w:r w:rsidR="002A1CD8">
        <w:rPr>
          <w:rFonts w:cs="Verdana,Bold"/>
          <w:bCs/>
        </w:rPr>
        <w:tab/>
      </w:r>
      <w:r w:rsidR="002A1CD8">
        <w:rPr>
          <w:rFonts w:cs="Verdana,Bold"/>
          <w:bCs/>
        </w:rPr>
        <w:tab/>
      </w:r>
    </w:p>
    <w:p w14:paraId="34A626C2" w14:textId="77777777" w:rsidR="002F2055" w:rsidRDefault="002F2055" w:rsidP="002A1CD8">
      <w:pPr>
        <w:autoSpaceDE/>
        <w:autoSpaceDN/>
        <w:adjustRightInd/>
        <w:spacing w:after="0"/>
        <w:ind w:left="0"/>
        <w:rPr>
          <w:rFonts w:cs="Verdana,Bold"/>
          <w:bCs/>
        </w:rPr>
      </w:pPr>
    </w:p>
    <w:p w14:paraId="73AA78C3" w14:textId="4C0AED2D" w:rsidR="002F2055" w:rsidRDefault="009F3682" w:rsidP="002A1CD8">
      <w:pPr>
        <w:autoSpaceDE/>
        <w:autoSpaceDN/>
        <w:adjustRightInd/>
        <w:spacing w:after="0"/>
        <w:ind w:left="0"/>
        <w:rPr>
          <w:rFonts w:cs="Verdana,Bold"/>
          <w:bCs/>
        </w:rPr>
      </w:pPr>
      <w:r>
        <w:rPr>
          <w:rFonts w:cs="Verdana,Bold"/>
          <w:bCs/>
        </w:rPr>
        <w:t>For questions, please contact</w:t>
      </w:r>
      <w:r w:rsidR="002F2055">
        <w:rPr>
          <w:rFonts w:cs="Verdana,Bold"/>
          <w:bCs/>
        </w:rPr>
        <w:t>:</w:t>
      </w:r>
    </w:p>
    <w:p w14:paraId="3B2908EB" w14:textId="799197F1" w:rsidR="002F2055" w:rsidRDefault="002A1CD8" w:rsidP="002F2055">
      <w:pPr>
        <w:autoSpaceDE/>
        <w:autoSpaceDN/>
        <w:adjustRightInd/>
        <w:spacing w:after="0"/>
        <w:ind w:left="0" w:firstLine="720"/>
        <w:rPr>
          <w:rFonts w:cs="Verdana,Bold"/>
          <w:bCs/>
        </w:rPr>
      </w:pPr>
      <w:r>
        <w:rPr>
          <w:rFonts w:cs="Verdana,Bold"/>
          <w:bCs/>
        </w:rPr>
        <w:t>Darren Reedy</w:t>
      </w:r>
      <w:r w:rsidR="002F2055">
        <w:rPr>
          <w:rFonts w:cs="Verdana,Bold"/>
          <w:bCs/>
        </w:rPr>
        <w:t>, Manager of Welcoming and Inclusive Communities</w:t>
      </w:r>
    </w:p>
    <w:p w14:paraId="13CD3E8B" w14:textId="669926FC" w:rsidR="002F2055" w:rsidRPr="00EE6528" w:rsidRDefault="002F2055" w:rsidP="002F2055">
      <w:pPr>
        <w:autoSpaceDE/>
        <w:autoSpaceDN/>
        <w:adjustRightInd/>
        <w:spacing w:after="0"/>
        <w:ind w:left="0" w:firstLine="720"/>
        <w:rPr>
          <w:rFonts w:cs="Verdana,Bold"/>
          <w:bCs/>
        </w:rPr>
      </w:pPr>
      <w:r w:rsidRPr="00EE6528">
        <w:rPr>
          <w:rFonts w:cs="Verdana,Bold"/>
          <w:bCs/>
        </w:rPr>
        <w:t>Email:</w:t>
      </w:r>
      <w:r w:rsidRPr="00EE6528">
        <w:rPr>
          <w:rFonts w:cs="Verdana,Bold"/>
          <w:bCs/>
        </w:rPr>
        <w:tab/>
      </w:r>
      <w:hyperlink r:id="rId15" w:history="1">
        <w:r w:rsidRPr="00EE6528">
          <w:rPr>
            <w:rStyle w:val="Hyperlink"/>
            <w:rFonts w:cs="Verdana,Bold"/>
            <w:bCs/>
          </w:rPr>
          <w:t>wic@auma.ca</w:t>
        </w:r>
      </w:hyperlink>
    </w:p>
    <w:p w14:paraId="364DA687" w14:textId="511B4763" w:rsidR="002F2055" w:rsidRDefault="002F2055" w:rsidP="002F2055">
      <w:pPr>
        <w:autoSpaceDE/>
        <w:autoSpaceDN/>
        <w:adjustRightInd/>
        <w:spacing w:after="0"/>
        <w:ind w:left="0" w:firstLine="720"/>
        <w:rPr>
          <w:rFonts w:cs="Verdana,Bold"/>
          <w:bCs/>
        </w:rPr>
      </w:pPr>
      <w:r>
        <w:rPr>
          <w:rFonts w:cs="Verdana,Bold"/>
          <w:bCs/>
        </w:rPr>
        <w:t>Phone:</w:t>
      </w:r>
      <w:r>
        <w:rPr>
          <w:rFonts w:cs="Verdana,Bold"/>
          <w:bCs/>
        </w:rPr>
        <w:tab/>
        <w:t>780.803.3501</w:t>
      </w:r>
    </w:p>
    <w:sectPr w:rsidR="002F2055" w:rsidSect="002E107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2240" w:h="15840"/>
      <w:pgMar w:top="72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60EC3" w14:textId="77777777" w:rsidR="004616D5" w:rsidRDefault="004616D5" w:rsidP="003C5877">
      <w:r>
        <w:separator/>
      </w:r>
    </w:p>
    <w:p w14:paraId="0E6129F5" w14:textId="77777777" w:rsidR="004616D5" w:rsidRDefault="004616D5" w:rsidP="003C5877"/>
  </w:endnote>
  <w:endnote w:type="continuationSeparator" w:id="0">
    <w:p w14:paraId="6DA4FBA1" w14:textId="77777777" w:rsidR="004616D5" w:rsidRDefault="004616D5" w:rsidP="003C5877">
      <w:r>
        <w:continuationSeparator/>
      </w:r>
    </w:p>
    <w:p w14:paraId="6D564A71" w14:textId="77777777" w:rsidR="004616D5" w:rsidRDefault="004616D5" w:rsidP="003C5877"/>
  </w:endnote>
  <w:endnote w:type="continuationNotice" w:id="1">
    <w:p w14:paraId="2A3FB773" w14:textId="77777777" w:rsidR="00146D80" w:rsidRDefault="00146D8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Verdana,Bold">
    <w:altName w:val="Verdan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9E079" w14:textId="77777777" w:rsidR="001F7084" w:rsidRDefault="001F70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-1709405819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</w:rPr>
          <w:id w:val="89125679"/>
          <w:docPartObj>
            <w:docPartGallery w:val="Page Numbers (Top of Page)"/>
            <w:docPartUnique/>
          </w:docPartObj>
        </w:sdtPr>
        <w:sdtEndPr/>
        <w:sdtContent>
          <w:p w14:paraId="0E6BF7D3" w14:textId="0FE56915" w:rsidR="0026295B" w:rsidRPr="003C5877" w:rsidRDefault="009F3682" w:rsidP="003C5877">
            <w:pPr>
              <w:pStyle w:val="Footer"/>
              <w:jc w:val="right"/>
              <w:rPr>
                <w:sz w:val="16"/>
              </w:rPr>
            </w:pPr>
            <w:r>
              <w:rPr>
                <w:sz w:val="16"/>
              </w:rPr>
              <w:t>July 2019</w:t>
            </w:r>
            <w:r>
              <w:rPr>
                <w:noProof/>
              </w:rPr>
              <w:t xml:space="preserve"> </w:t>
            </w:r>
            <w:r w:rsidR="00120C36">
              <w:rPr>
                <w:noProof/>
                <w:lang w:val="en-CA" w:eastAsia="en-CA"/>
              </w:rPr>
              <w:drawing>
                <wp:anchor distT="0" distB="0" distL="114300" distR="114300" simplePos="0" relativeHeight="251658240" behindDoc="1" locked="0" layoutInCell="1" allowOverlap="1" wp14:anchorId="2173AA08" wp14:editId="1C6454F1">
                  <wp:simplePos x="0" y="0"/>
                  <wp:positionH relativeFrom="column">
                    <wp:posOffset>22860</wp:posOffset>
                  </wp:positionH>
                  <wp:positionV relativeFrom="paragraph">
                    <wp:posOffset>-2540</wp:posOffset>
                  </wp:positionV>
                  <wp:extent cx="6400800" cy="59753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ooter Logo Left with 4 Messages.jpg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597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t xml:space="preserve">| </w:t>
            </w:r>
            <w:r>
              <w:rPr>
                <w:sz w:val="16"/>
              </w:rPr>
              <w:t xml:space="preserve">Page </w:t>
            </w:r>
            <w:r>
              <w:rPr>
                <w:sz w:val="16"/>
              </w:rPr>
              <w:fldChar w:fldCharType="begin"/>
            </w:r>
            <w:r>
              <w:rPr>
                <w:sz w:val="16"/>
              </w:rPr>
              <w:instrText xml:space="preserve"> PAGE   \* MERGEFORMAT </w:instrText>
            </w:r>
            <w:r>
              <w:rPr>
                <w:sz w:val="16"/>
              </w:rPr>
              <w:fldChar w:fldCharType="separate"/>
            </w:r>
            <w:r w:rsidR="002C3F9A">
              <w:rPr>
                <w:noProof/>
                <w:sz w:val="16"/>
              </w:rPr>
              <w:t>3</w:t>
            </w:r>
            <w:r>
              <w:rPr>
                <w:sz w:val="16"/>
              </w:rPr>
              <w:fldChar w:fldCharType="end"/>
            </w:r>
            <w:r>
              <w:rPr>
                <w:sz w:val="16"/>
              </w:rPr>
              <w:t xml:space="preserve"> of </w:t>
            </w:r>
            <w:r>
              <w:rPr>
                <w:sz w:val="16"/>
              </w:rPr>
              <w:fldChar w:fldCharType="begin"/>
            </w:r>
            <w:r>
              <w:rPr>
                <w:sz w:val="16"/>
              </w:rPr>
              <w:instrText xml:space="preserve"> NUMPAGES   \* MERGEFORMAT </w:instrText>
            </w:r>
            <w:r>
              <w:rPr>
                <w:sz w:val="16"/>
              </w:rPr>
              <w:fldChar w:fldCharType="separate"/>
            </w:r>
            <w:r w:rsidR="002C3F9A">
              <w:rPr>
                <w:noProof/>
                <w:sz w:val="16"/>
              </w:rPr>
              <w:t>3</w:t>
            </w:r>
            <w:r>
              <w:rPr>
                <w:sz w:val="16"/>
              </w:rPr>
              <w:fldChar w:fldCharType="end"/>
            </w:r>
          </w:p>
        </w:sdtContent>
      </w:sdt>
    </w:sdtContent>
  </w:sdt>
  <w:p w14:paraId="0E6BF7D4" w14:textId="77777777" w:rsidR="001B05B7" w:rsidRPr="0026295B" w:rsidRDefault="001B05B7" w:rsidP="003C5877">
    <w:pPr>
      <w:pStyle w:val="Footer"/>
    </w:pPr>
  </w:p>
  <w:p w14:paraId="0E6BF7D5" w14:textId="33C2CF01" w:rsidR="006B778E" w:rsidRDefault="006B778E" w:rsidP="00120C3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92431" w14:textId="77777777" w:rsidR="001F7084" w:rsidRDefault="001F70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EAE57" w14:textId="77777777" w:rsidR="004616D5" w:rsidRDefault="004616D5" w:rsidP="003C5877">
      <w:r>
        <w:separator/>
      </w:r>
    </w:p>
    <w:p w14:paraId="3A9303CA" w14:textId="77777777" w:rsidR="004616D5" w:rsidRDefault="004616D5" w:rsidP="003C5877"/>
  </w:footnote>
  <w:footnote w:type="continuationSeparator" w:id="0">
    <w:p w14:paraId="25AD26FB" w14:textId="77777777" w:rsidR="004616D5" w:rsidRDefault="004616D5" w:rsidP="003C5877">
      <w:r>
        <w:continuationSeparator/>
      </w:r>
    </w:p>
    <w:p w14:paraId="7EBD4039" w14:textId="77777777" w:rsidR="004616D5" w:rsidRDefault="004616D5" w:rsidP="003C5877"/>
  </w:footnote>
  <w:footnote w:type="continuationNotice" w:id="1">
    <w:p w14:paraId="2044B3BC" w14:textId="77777777" w:rsidR="00146D80" w:rsidRDefault="00146D8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F2A5B" w14:textId="61134038" w:rsidR="001F7084" w:rsidRDefault="001F70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CE356" w14:textId="3A939869" w:rsidR="001F7084" w:rsidRDefault="001F70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31FE7" w14:textId="04F5B451" w:rsidR="001F7084" w:rsidRDefault="001F70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4EF4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CC8B85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749B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FAEF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8966F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D2CA1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0EDB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768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76F4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1A47B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4C3A9C"/>
    <w:multiLevelType w:val="hybridMultilevel"/>
    <w:tmpl w:val="492A24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CEE3B63"/>
    <w:multiLevelType w:val="hybridMultilevel"/>
    <w:tmpl w:val="0C08F2D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1C14865"/>
    <w:multiLevelType w:val="hybridMultilevel"/>
    <w:tmpl w:val="42DECADC"/>
    <w:lvl w:ilvl="0" w:tplc="2EA2748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7A7D48"/>
    <w:multiLevelType w:val="multilevel"/>
    <w:tmpl w:val="C3E23DCA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6"/>
        <w:szCs w:val="26"/>
      </w:rPr>
    </w:lvl>
    <w:lvl w:ilvl="1">
      <w:start w:val="1"/>
      <w:numFmt w:val="decimal"/>
      <w:lvlText w:val="%1.%2."/>
      <w:lvlJc w:val="left"/>
      <w:pPr>
        <w:ind w:left="142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8A749E3"/>
    <w:multiLevelType w:val="hybridMultilevel"/>
    <w:tmpl w:val="8ACC4E2A"/>
    <w:lvl w:ilvl="0" w:tplc="289A14C4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5" w15:restartNumberingAfterBreak="0">
    <w:nsid w:val="2C271648"/>
    <w:multiLevelType w:val="hybridMultilevel"/>
    <w:tmpl w:val="20023BC0"/>
    <w:lvl w:ilvl="0" w:tplc="A24818D8">
      <w:start w:val="1"/>
      <w:numFmt w:val="bullet"/>
      <w:pStyle w:val="Titlepage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4D1CE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E1F6603"/>
    <w:multiLevelType w:val="hybridMultilevel"/>
    <w:tmpl w:val="7D025486"/>
    <w:lvl w:ilvl="0" w:tplc="289A14C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8F6275"/>
    <w:multiLevelType w:val="hybridMultilevel"/>
    <w:tmpl w:val="EBC6CCBE"/>
    <w:lvl w:ilvl="0" w:tplc="D8CA68FC">
      <w:start w:val="3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E8143A"/>
    <w:multiLevelType w:val="hybridMultilevel"/>
    <w:tmpl w:val="48A09CBE"/>
    <w:lvl w:ilvl="0" w:tplc="6756C6F6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DF20B6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ED0424A"/>
    <w:multiLevelType w:val="hybridMultilevel"/>
    <w:tmpl w:val="14AC8B18"/>
    <w:lvl w:ilvl="0" w:tplc="6756C6F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A61B4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3" w15:restartNumberingAfterBreak="0">
    <w:nsid w:val="555C7995"/>
    <w:multiLevelType w:val="hybridMultilevel"/>
    <w:tmpl w:val="1DBC3192"/>
    <w:lvl w:ilvl="0" w:tplc="289A14C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ADE3CBE"/>
    <w:multiLevelType w:val="hybridMultilevel"/>
    <w:tmpl w:val="20CA2A8E"/>
    <w:lvl w:ilvl="0" w:tplc="289A14C4">
      <w:start w:val="1"/>
      <w:numFmt w:val="bullet"/>
      <w:lvlText w:val=""/>
      <w:lvlJc w:val="left"/>
      <w:pPr>
        <w:ind w:left="90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5" w15:restartNumberingAfterBreak="0">
    <w:nsid w:val="66DF4ADD"/>
    <w:multiLevelType w:val="hybridMultilevel"/>
    <w:tmpl w:val="FBBA92EC"/>
    <w:lvl w:ilvl="0" w:tplc="0409000F">
      <w:start w:val="1"/>
      <w:numFmt w:val="decimal"/>
      <w:lvlText w:val="%1."/>
      <w:lvlJc w:val="left"/>
      <w:pPr>
        <w:ind w:left="1125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6" w15:restartNumberingAfterBreak="0">
    <w:nsid w:val="692B7234"/>
    <w:multiLevelType w:val="multilevel"/>
    <w:tmpl w:val="AD3443F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B3276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10"/>
  </w:num>
  <w:num w:numId="3">
    <w:abstractNumId w:val="27"/>
  </w:num>
  <w:num w:numId="4">
    <w:abstractNumId w:val="20"/>
  </w:num>
  <w:num w:numId="5">
    <w:abstractNumId w:val="2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25"/>
  </w:num>
  <w:num w:numId="18">
    <w:abstractNumId w:val="23"/>
  </w:num>
  <w:num w:numId="19">
    <w:abstractNumId w:val="17"/>
  </w:num>
  <w:num w:numId="20">
    <w:abstractNumId w:val="14"/>
  </w:num>
  <w:num w:numId="21">
    <w:abstractNumId w:val="26"/>
  </w:num>
  <w:num w:numId="22">
    <w:abstractNumId w:val="24"/>
  </w:num>
  <w:num w:numId="23">
    <w:abstractNumId w:val="16"/>
  </w:num>
  <w:num w:numId="24">
    <w:abstractNumId w:val="12"/>
  </w:num>
  <w:num w:numId="25">
    <w:abstractNumId w:val="18"/>
  </w:num>
  <w:num w:numId="26">
    <w:abstractNumId w:val="21"/>
  </w:num>
  <w:num w:numId="27">
    <w:abstractNumId w:val="11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tAQSBpbmJmYG5ko6SsGpxcWZ+XkgBUa1AD9mlewsAAAA"/>
  </w:docVars>
  <w:rsids>
    <w:rsidRoot w:val="009622B4"/>
    <w:rsid w:val="00006372"/>
    <w:rsid w:val="0001261B"/>
    <w:rsid w:val="00013A8B"/>
    <w:rsid w:val="00016841"/>
    <w:rsid w:val="000316C1"/>
    <w:rsid w:val="00031F0E"/>
    <w:rsid w:val="00041640"/>
    <w:rsid w:val="000427B6"/>
    <w:rsid w:val="000835E5"/>
    <w:rsid w:val="000935D3"/>
    <w:rsid w:val="000A181E"/>
    <w:rsid w:val="000B2EF9"/>
    <w:rsid w:val="000C2578"/>
    <w:rsid w:val="000E27DD"/>
    <w:rsid w:val="000E5A5C"/>
    <w:rsid w:val="00102D60"/>
    <w:rsid w:val="00120C36"/>
    <w:rsid w:val="00121A6F"/>
    <w:rsid w:val="0012546B"/>
    <w:rsid w:val="00146A0C"/>
    <w:rsid w:val="00146D80"/>
    <w:rsid w:val="00164571"/>
    <w:rsid w:val="00174EA7"/>
    <w:rsid w:val="001940B1"/>
    <w:rsid w:val="001A7104"/>
    <w:rsid w:val="001B05B7"/>
    <w:rsid w:val="001B25A1"/>
    <w:rsid w:val="001D1187"/>
    <w:rsid w:val="001F7084"/>
    <w:rsid w:val="00200B22"/>
    <w:rsid w:val="00216FC2"/>
    <w:rsid w:val="00236B78"/>
    <w:rsid w:val="0023777E"/>
    <w:rsid w:val="00244BBD"/>
    <w:rsid w:val="00252CE1"/>
    <w:rsid w:val="002621D5"/>
    <w:rsid w:val="0026295B"/>
    <w:rsid w:val="002666F3"/>
    <w:rsid w:val="00272FC0"/>
    <w:rsid w:val="00277A15"/>
    <w:rsid w:val="00286624"/>
    <w:rsid w:val="002A1CD8"/>
    <w:rsid w:val="002B00F4"/>
    <w:rsid w:val="002C3F9A"/>
    <w:rsid w:val="002E107B"/>
    <w:rsid w:val="002E1767"/>
    <w:rsid w:val="002E463B"/>
    <w:rsid w:val="002F2055"/>
    <w:rsid w:val="00327289"/>
    <w:rsid w:val="00330A20"/>
    <w:rsid w:val="0033311C"/>
    <w:rsid w:val="00336CEE"/>
    <w:rsid w:val="00341557"/>
    <w:rsid w:val="00352E85"/>
    <w:rsid w:val="003576D8"/>
    <w:rsid w:val="00361738"/>
    <w:rsid w:val="00370906"/>
    <w:rsid w:val="003812C2"/>
    <w:rsid w:val="0038554E"/>
    <w:rsid w:val="00390C5F"/>
    <w:rsid w:val="00396A23"/>
    <w:rsid w:val="003A18D0"/>
    <w:rsid w:val="003C22F4"/>
    <w:rsid w:val="003C5877"/>
    <w:rsid w:val="003E08A7"/>
    <w:rsid w:val="003E2545"/>
    <w:rsid w:val="003E6843"/>
    <w:rsid w:val="003F0DF6"/>
    <w:rsid w:val="003F7452"/>
    <w:rsid w:val="00403569"/>
    <w:rsid w:val="00405F7A"/>
    <w:rsid w:val="00413058"/>
    <w:rsid w:val="00441C95"/>
    <w:rsid w:val="004616D5"/>
    <w:rsid w:val="0048024D"/>
    <w:rsid w:val="004B048C"/>
    <w:rsid w:val="004C166F"/>
    <w:rsid w:val="004C76BA"/>
    <w:rsid w:val="004F4BFD"/>
    <w:rsid w:val="00501C21"/>
    <w:rsid w:val="00525023"/>
    <w:rsid w:val="005623C3"/>
    <w:rsid w:val="00582605"/>
    <w:rsid w:val="00583D7E"/>
    <w:rsid w:val="005A69B9"/>
    <w:rsid w:val="005D5E3B"/>
    <w:rsid w:val="005E239E"/>
    <w:rsid w:val="005F3AF1"/>
    <w:rsid w:val="006012C5"/>
    <w:rsid w:val="00622C2E"/>
    <w:rsid w:val="006233D6"/>
    <w:rsid w:val="00627F22"/>
    <w:rsid w:val="00631E04"/>
    <w:rsid w:val="006447C7"/>
    <w:rsid w:val="00663B1E"/>
    <w:rsid w:val="00667F08"/>
    <w:rsid w:val="0069180D"/>
    <w:rsid w:val="006A62CD"/>
    <w:rsid w:val="006B778E"/>
    <w:rsid w:val="006E4265"/>
    <w:rsid w:val="006F2853"/>
    <w:rsid w:val="00700934"/>
    <w:rsid w:val="00713334"/>
    <w:rsid w:val="0072516D"/>
    <w:rsid w:val="00727754"/>
    <w:rsid w:val="00753A2D"/>
    <w:rsid w:val="00767928"/>
    <w:rsid w:val="007764B0"/>
    <w:rsid w:val="00785430"/>
    <w:rsid w:val="007A4964"/>
    <w:rsid w:val="007A6C68"/>
    <w:rsid w:val="007F2119"/>
    <w:rsid w:val="00816C51"/>
    <w:rsid w:val="00847A8A"/>
    <w:rsid w:val="00852BCC"/>
    <w:rsid w:val="008756B8"/>
    <w:rsid w:val="008A0BEC"/>
    <w:rsid w:val="008A1358"/>
    <w:rsid w:val="008A6A76"/>
    <w:rsid w:val="008C3319"/>
    <w:rsid w:val="008D69AA"/>
    <w:rsid w:val="008F5D36"/>
    <w:rsid w:val="00946DFC"/>
    <w:rsid w:val="0096167B"/>
    <w:rsid w:val="009622B4"/>
    <w:rsid w:val="009650D0"/>
    <w:rsid w:val="00973593"/>
    <w:rsid w:val="009D3C04"/>
    <w:rsid w:val="009F3682"/>
    <w:rsid w:val="00A1362B"/>
    <w:rsid w:val="00A52B12"/>
    <w:rsid w:val="00A7473B"/>
    <w:rsid w:val="00A7614F"/>
    <w:rsid w:val="00A81247"/>
    <w:rsid w:val="00A904BE"/>
    <w:rsid w:val="00AA04AA"/>
    <w:rsid w:val="00AA0FF9"/>
    <w:rsid w:val="00AA1B62"/>
    <w:rsid w:val="00AB3107"/>
    <w:rsid w:val="00AD6642"/>
    <w:rsid w:val="00AE336E"/>
    <w:rsid w:val="00AE7BFE"/>
    <w:rsid w:val="00AF61D1"/>
    <w:rsid w:val="00B009F4"/>
    <w:rsid w:val="00B264A8"/>
    <w:rsid w:val="00B27602"/>
    <w:rsid w:val="00B31BBA"/>
    <w:rsid w:val="00B33EBD"/>
    <w:rsid w:val="00B45C20"/>
    <w:rsid w:val="00B911AD"/>
    <w:rsid w:val="00B94153"/>
    <w:rsid w:val="00BB1DC2"/>
    <w:rsid w:val="00BD3BD5"/>
    <w:rsid w:val="00BF7E14"/>
    <w:rsid w:val="00C03229"/>
    <w:rsid w:val="00C0460F"/>
    <w:rsid w:val="00C06230"/>
    <w:rsid w:val="00C07E5C"/>
    <w:rsid w:val="00C14B42"/>
    <w:rsid w:val="00C42668"/>
    <w:rsid w:val="00C4268D"/>
    <w:rsid w:val="00C42CBC"/>
    <w:rsid w:val="00C44AE1"/>
    <w:rsid w:val="00C44C20"/>
    <w:rsid w:val="00C52888"/>
    <w:rsid w:val="00C52D82"/>
    <w:rsid w:val="00C73DF1"/>
    <w:rsid w:val="00CB2E80"/>
    <w:rsid w:val="00CB30A5"/>
    <w:rsid w:val="00CC15C2"/>
    <w:rsid w:val="00CC579A"/>
    <w:rsid w:val="00CF2F75"/>
    <w:rsid w:val="00CF5495"/>
    <w:rsid w:val="00D07FC9"/>
    <w:rsid w:val="00D174D8"/>
    <w:rsid w:val="00D22A8C"/>
    <w:rsid w:val="00D404F7"/>
    <w:rsid w:val="00D51F6F"/>
    <w:rsid w:val="00D64E66"/>
    <w:rsid w:val="00D81D30"/>
    <w:rsid w:val="00D875E1"/>
    <w:rsid w:val="00DA4DF3"/>
    <w:rsid w:val="00DB0040"/>
    <w:rsid w:val="00DC6CFD"/>
    <w:rsid w:val="00DC7480"/>
    <w:rsid w:val="00DD0CB1"/>
    <w:rsid w:val="00DD1FCE"/>
    <w:rsid w:val="00DD4E91"/>
    <w:rsid w:val="00E02C1E"/>
    <w:rsid w:val="00E04BDE"/>
    <w:rsid w:val="00E2615C"/>
    <w:rsid w:val="00E319FD"/>
    <w:rsid w:val="00E40BB5"/>
    <w:rsid w:val="00E548F5"/>
    <w:rsid w:val="00E81940"/>
    <w:rsid w:val="00E92061"/>
    <w:rsid w:val="00EA5713"/>
    <w:rsid w:val="00EB6E86"/>
    <w:rsid w:val="00EE6528"/>
    <w:rsid w:val="00EF1795"/>
    <w:rsid w:val="00EF723B"/>
    <w:rsid w:val="00F0635A"/>
    <w:rsid w:val="00F1293A"/>
    <w:rsid w:val="00F40B3A"/>
    <w:rsid w:val="00F431B7"/>
    <w:rsid w:val="00F52535"/>
    <w:rsid w:val="00F60CBF"/>
    <w:rsid w:val="00F64B96"/>
    <w:rsid w:val="00F74A8D"/>
    <w:rsid w:val="00F82293"/>
    <w:rsid w:val="00F82A45"/>
    <w:rsid w:val="00F96832"/>
    <w:rsid w:val="00FD0A7F"/>
    <w:rsid w:val="00FD42AB"/>
    <w:rsid w:val="00FE3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E6BF792"/>
  <w15:docId w15:val="{0EDD640B-F238-44FC-B6E0-5B1322F34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yriad Pro" w:eastAsiaTheme="minorHAnsi" w:hAnsi="Myriad Pro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CEE"/>
    <w:pPr>
      <w:autoSpaceDE w:val="0"/>
      <w:autoSpaceDN w:val="0"/>
      <w:adjustRightInd w:val="0"/>
      <w:spacing w:after="120" w:line="240" w:lineRule="auto"/>
      <w:ind w:left="3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2B00F4"/>
    <w:pPr>
      <w:pageBreakBefore/>
      <w:ind w:left="0"/>
      <w:outlineLvl w:val="0"/>
    </w:pPr>
    <w:rPr>
      <w:rFonts w:cs="Verdana,Bold"/>
      <w:b/>
      <w:bCs/>
      <w:color w:val="001489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00F4"/>
    <w:pPr>
      <w:spacing w:after="0"/>
      <w:ind w:left="0"/>
      <w:outlineLvl w:val="1"/>
    </w:pPr>
    <w:rPr>
      <w:rFonts w:cs="Verdana,Bold"/>
      <w:b/>
      <w:bCs/>
      <w:color w:val="001489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18D0"/>
    <w:pPr>
      <w:ind w:left="0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15C2"/>
    <w:pPr>
      <w:keepNext/>
      <w:keepLines/>
      <w:numPr>
        <w:ilvl w:val="3"/>
        <w:numId w:val="5"/>
      </w:numPr>
      <w:spacing w:before="40" w:after="0"/>
      <w:outlineLvl w:val="3"/>
    </w:pPr>
    <w:rPr>
      <w:rFonts w:eastAsiaTheme="majorEastAsia" w:cstheme="majorBidi"/>
      <w:b/>
      <w:i/>
      <w:iCs/>
      <w:color w:val="00148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18D0"/>
    <w:pPr>
      <w:keepNext/>
      <w:keepLines/>
      <w:numPr>
        <w:ilvl w:val="4"/>
        <w:numId w:val="5"/>
      </w:numPr>
      <w:spacing w:before="40" w:after="0"/>
      <w:outlineLvl w:val="4"/>
    </w:pPr>
    <w:rPr>
      <w:rFonts w:eastAsiaTheme="majorEastAsia" w:cstheme="majorBidi"/>
      <w:color w:val="001489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18D0"/>
    <w:pPr>
      <w:keepNext/>
      <w:keepLines/>
      <w:numPr>
        <w:ilvl w:val="5"/>
        <w:numId w:val="5"/>
      </w:numPr>
      <w:spacing w:before="40" w:after="0"/>
      <w:outlineLvl w:val="5"/>
    </w:pPr>
    <w:rPr>
      <w:rFonts w:eastAsiaTheme="majorEastAsia" w:cstheme="majorBidi"/>
      <w:color w:val="001489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18D0"/>
    <w:pPr>
      <w:keepNext/>
      <w:keepLines/>
      <w:numPr>
        <w:ilvl w:val="6"/>
        <w:numId w:val="5"/>
      </w:numPr>
      <w:spacing w:before="40" w:after="0"/>
      <w:outlineLvl w:val="6"/>
    </w:pPr>
    <w:rPr>
      <w:rFonts w:eastAsiaTheme="majorEastAsia" w:cstheme="majorBidi"/>
      <w:i/>
      <w:iCs/>
      <w:color w:val="00148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18D0"/>
    <w:pPr>
      <w:keepNext/>
      <w:keepLines/>
      <w:numPr>
        <w:ilvl w:val="7"/>
        <w:numId w:val="5"/>
      </w:numPr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18D0"/>
    <w:pPr>
      <w:keepNext/>
      <w:keepLines/>
      <w:numPr>
        <w:ilvl w:val="8"/>
        <w:numId w:val="5"/>
      </w:numPr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15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05B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B05B7"/>
  </w:style>
  <w:style w:type="paragraph" w:styleId="Footer">
    <w:name w:val="footer"/>
    <w:basedOn w:val="Normal"/>
    <w:link w:val="FooterChar"/>
    <w:uiPriority w:val="99"/>
    <w:unhideWhenUsed/>
    <w:rsid w:val="001B05B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B05B7"/>
  </w:style>
  <w:style w:type="character" w:styleId="Strong">
    <w:name w:val="Strong"/>
    <w:basedOn w:val="DefaultParagraphFont"/>
    <w:uiPriority w:val="22"/>
    <w:qFormat/>
    <w:rsid w:val="00CC15C2"/>
    <w:rPr>
      <w:rFonts w:ascii="Myriad Pro" w:hAnsi="Myriad Pro"/>
      <w:b/>
      <w:bCs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460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60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C5877"/>
    <w:rPr>
      <w:rFonts w:cs="Verdana,Bold"/>
      <w:b/>
      <w:bCs/>
      <w:color w:val="001489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C5877"/>
    <w:rPr>
      <w:rFonts w:cs="Verdana,Bold"/>
      <w:b/>
      <w:bCs/>
      <w:color w:val="001489"/>
      <w:sz w:val="24"/>
      <w:szCs w:val="24"/>
    </w:rPr>
  </w:style>
  <w:style w:type="paragraph" w:customStyle="1" w:styleId="Titlepage1">
    <w:name w:val="Title page 1"/>
    <w:basedOn w:val="Normal"/>
    <w:link w:val="Titlepage1Char"/>
    <w:qFormat/>
    <w:rsid w:val="003C5877"/>
    <w:pPr>
      <w:spacing w:after="0"/>
    </w:pPr>
    <w:rPr>
      <w:b/>
      <w:color w:val="001489"/>
      <w:sz w:val="72"/>
    </w:rPr>
  </w:style>
  <w:style w:type="paragraph" w:customStyle="1" w:styleId="Titlepage2">
    <w:name w:val="Title page 2"/>
    <w:basedOn w:val="ListParagraph"/>
    <w:link w:val="Titlepage2Char"/>
    <w:qFormat/>
    <w:rsid w:val="003C5877"/>
    <w:pPr>
      <w:numPr>
        <w:numId w:val="1"/>
      </w:numPr>
      <w:spacing w:after="0"/>
      <w:ind w:right="-30"/>
    </w:pPr>
    <w:rPr>
      <w:noProof/>
      <w:color w:val="001489"/>
      <w:sz w:val="36"/>
      <w:szCs w:val="36"/>
    </w:rPr>
  </w:style>
  <w:style w:type="character" w:customStyle="1" w:styleId="Titlepage1Char">
    <w:name w:val="Title page 1 Char"/>
    <w:basedOn w:val="DefaultParagraphFont"/>
    <w:link w:val="Titlepage1"/>
    <w:rsid w:val="003C5877"/>
    <w:rPr>
      <w:b/>
      <w:color w:val="001489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9"/>
    <w:rsid w:val="00CC15C2"/>
    <w:rPr>
      <w:b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C15C2"/>
  </w:style>
  <w:style w:type="character" w:customStyle="1" w:styleId="Titlepage2Char">
    <w:name w:val="Title page 2 Char"/>
    <w:basedOn w:val="ListParagraphChar"/>
    <w:link w:val="Titlepage2"/>
    <w:rsid w:val="003C5877"/>
    <w:rPr>
      <w:noProof/>
      <w:color w:val="001489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15C2"/>
    <w:rPr>
      <w:rFonts w:eastAsiaTheme="majorEastAsia" w:cstheme="majorBidi"/>
      <w:i/>
      <w:iCs/>
      <w:color w:val="001489"/>
    </w:rPr>
  </w:style>
  <w:style w:type="paragraph" w:styleId="Title">
    <w:name w:val="Title"/>
    <w:basedOn w:val="Normal"/>
    <w:next w:val="Normal"/>
    <w:link w:val="TitleChar"/>
    <w:uiPriority w:val="10"/>
    <w:qFormat/>
    <w:rsid w:val="00CC15C2"/>
    <w:pPr>
      <w:spacing w:after="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15C2"/>
    <w:rPr>
      <w:rFonts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15C2"/>
    <w:pPr>
      <w:numPr>
        <w:ilvl w:val="1"/>
      </w:numPr>
      <w:spacing w:after="160"/>
      <w:ind w:left="3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C15C2"/>
    <w:rPr>
      <w:rFonts w:eastAsiaTheme="minorEastAsia"/>
      <w:color w:val="5A5A5A" w:themeColor="text1" w:themeTint="A5"/>
      <w:spacing w:val="15"/>
      <w:szCs w:val="22"/>
    </w:rPr>
  </w:style>
  <w:style w:type="character" w:styleId="SubtleEmphasis">
    <w:name w:val="Subtle Emphasis"/>
    <w:basedOn w:val="DefaultParagraphFont"/>
    <w:uiPriority w:val="19"/>
    <w:qFormat/>
    <w:rsid w:val="00CC15C2"/>
    <w:rPr>
      <w:rFonts w:ascii="Myriad Pro" w:hAnsi="Myriad Pro"/>
      <w:i/>
      <w:iCs/>
      <w:color w:val="404040" w:themeColor="text1" w:themeTint="BF"/>
      <w:sz w:val="22"/>
    </w:rPr>
  </w:style>
  <w:style w:type="character" w:styleId="Emphasis">
    <w:name w:val="Emphasis"/>
    <w:basedOn w:val="DefaultParagraphFont"/>
    <w:uiPriority w:val="20"/>
    <w:qFormat/>
    <w:rsid w:val="00CC15C2"/>
    <w:rPr>
      <w:rFonts w:ascii="Myriad Pro" w:hAnsi="Myriad Pro"/>
      <w:i/>
      <w:iCs/>
      <w:sz w:val="22"/>
    </w:rPr>
  </w:style>
  <w:style w:type="character" w:styleId="IntenseEmphasis">
    <w:name w:val="Intense Emphasis"/>
    <w:basedOn w:val="DefaultParagraphFont"/>
    <w:uiPriority w:val="21"/>
    <w:qFormat/>
    <w:rsid w:val="00CC15C2"/>
    <w:rPr>
      <w:rFonts w:ascii="Myriad Pro" w:hAnsi="Myriad Pro"/>
      <w:b w:val="0"/>
      <w:i/>
      <w:iCs/>
      <w:color w:val="001489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C15C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15C2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15C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001489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15C2"/>
    <w:rPr>
      <w:i/>
      <w:iCs/>
      <w:color w:val="001489"/>
    </w:rPr>
  </w:style>
  <w:style w:type="character" w:styleId="SubtleReference">
    <w:name w:val="Subtle Reference"/>
    <w:basedOn w:val="DefaultParagraphFont"/>
    <w:uiPriority w:val="31"/>
    <w:qFormat/>
    <w:rsid w:val="00C44AE1"/>
    <w:rPr>
      <w:rFonts w:ascii="Myriad Pro" w:hAnsi="Myriad Pro"/>
      <w:smallCaps/>
      <w:color w:val="5A5A5A" w:themeColor="text1" w:themeTint="A5"/>
      <w:sz w:val="24"/>
    </w:rPr>
  </w:style>
  <w:style w:type="character" w:styleId="IntenseReference">
    <w:name w:val="Intense Reference"/>
    <w:basedOn w:val="DefaultParagraphFont"/>
    <w:uiPriority w:val="32"/>
    <w:qFormat/>
    <w:rsid w:val="00C44AE1"/>
    <w:rPr>
      <w:rFonts w:ascii="Myriad Pro" w:hAnsi="Myriad Pro"/>
      <w:b/>
      <w:bCs/>
      <w:i w:val="0"/>
      <w:smallCaps/>
      <w:color w:val="001489"/>
      <w:spacing w:val="5"/>
      <w:sz w:val="24"/>
    </w:rPr>
  </w:style>
  <w:style w:type="character" w:styleId="BookTitle">
    <w:name w:val="Book Title"/>
    <w:basedOn w:val="DefaultParagraphFont"/>
    <w:uiPriority w:val="33"/>
    <w:qFormat/>
    <w:rsid w:val="00CC15C2"/>
    <w:rPr>
      <w:rFonts w:ascii="Myriad Pro" w:hAnsi="Myriad Pro"/>
      <w:b/>
      <w:bCs/>
      <w:i/>
      <w:iCs/>
      <w:spacing w:val="5"/>
      <w:sz w:val="22"/>
    </w:rPr>
  </w:style>
  <w:style w:type="paragraph" w:styleId="NoSpacing">
    <w:name w:val="No Spacing"/>
    <w:uiPriority w:val="1"/>
    <w:qFormat/>
    <w:rsid w:val="00CC15C2"/>
    <w:pPr>
      <w:autoSpaceDE w:val="0"/>
      <w:autoSpaceDN w:val="0"/>
      <w:adjustRightInd w:val="0"/>
      <w:spacing w:after="0" w:line="240" w:lineRule="auto"/>
      <w:ind w:left="360"/>
    </w:pPr>
    <w:rPr>
      <w:b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18D0"/>
    <w:rPr>
      <w:rFonts w:eastAsiaTheme="majorEastAsia" w:cstheme="majorBidi"/>
      <w:b/>
      <w:color w:val="001489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18D0"/>
    <w:rPr>
      <w:rFonts w:eastAsiaTheme="majorEastAsia" w:cstheme="majorBidi"/>
      <w:b/>
      <w:color w:val="001489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18D0"/>
    <w:rPr>
      <w:rFonts w:eastAsiaTheme="majorEastAsia" w:cstheme="majorBidi"/>
      <w:b/>
      <w:i/>
      <w:iCs/>
      <w:color w:val="001489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18D0"/>
    <w:rPr>
      <w:rFonts w:eastAsiaTheme="majorEastAsia" w:cstheme="majorBidi"/>
      <w:b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18D0"/>
    <w:rPr>
      <w:rFonts w:eastAsiaTheme="majorEastAsia" w:cstheme="majorBidi"/>
      <w:b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3A18D0"/>
    <w:pPr>
      <w:keepNext/>
      <w:keepLines/>
      <w:pageBreakBefore w:val="0"/>
      <w:spacing w:before="240" w:after="0"/>
      <w:outlineLvl w:val="9"/>
    </w:pPr>
    <w:rPr>
      <w:rFonts w:eastAsiaTheme="majorEastAsia" w:cstheme="majorBidi"/>
      <w:b w:val="0"/>
      <w:bCs w:val="0"/>
      <w:color w:val="538135" w:themeColor="accent6" w:themeShade="BF"/>
      <w:sz w:val="32"/>
      <w:szCs w:val="32"/>
    </w:rPr>
  </w:style>
  <w:style w:type="table" w:styleId="MediumList2">
    <w:name w:val="Medium List 2"/>
    <w:basedOn w:val="TableNormal"/>
    <w:uiPriority w:val="66"/>
    <w:semiHidden/>
    <w:unhideWhenUsed/>
    <w:rsid w:val="003A18D0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3A18D0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3A18D0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3A18D0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3A18D0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3A18D0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3A18D0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">
    <w:name w:val="Medium Grid 2"/>
    <w:basedOn w:val="TableNormal"/>
    <w:uiPriority w:val="68"/>
    <w:semiHidden/>
    <w:unhideWhenUsed/>
    <w:rsid w:val="003A18D0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3A18D0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3A18D0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3A18D0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3A18D0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3A18D0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3A18D0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EnvelopeAddress">
    <w:name w:val="envelope address"/>
    <w:basedOn w:val="Normal"/>
    <w:uiPriority w:val="99"/>
    <w:semiHidden/>
    <w:unhideWhenUsed/>
    <w:rsid w:val="003A18D0"/>
    <w:pPr>
      <w:framePr w:w="7920" w:h="1980" w:hRule="exact" w:hSpace="180" w:wrap="auto" w:hAnchor="page" w:xAlign="center" w:yAlign="bottom"/>
      <w:spacing w:after="0"/>
      <w:ind w:left="2880"/>
    </w:pPr>
    <w:rPr>
      <w:rFonts w:eastAsiaTheme="majorEastAsia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A18D0"/>
    <w:pPr>
      <w:spacing w:after="0"/>
    </w:pPr>
    <w:rPr>
      <w:rFonts w:eastAsiaTheme="majorEastAsia" w:cstheme="majorBidi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A18D0"/>
    <w:pPr>
      <w:spacing w:after="0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A18D0"/>
    <w:rPr>
      <w:rFonts w:eastAsiaTheme="majorEastAsia" w:cstheme="majorBidi"/>
      <w:b/>
      <w:bCs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A18D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eastAsiaTheme="majorEastAsia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A18D0"/>
    <w:rPr>
      <w:rFonts w:eastAsiaTheme="majorEastAsia" w:cstheme="majorBidi"/>
      <w:b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3A18D0"/>
    <w:rPr>
      <w:rFonts w:ascii="Tahoma" w:hAnsi="Tahoma" w:cs="Times New Roman"/>
      <w:sz w:val="24"/>
      <w:szCs w:val="24"/>
    </w:rPr>
  </w:style>
  <w:style w:type="paragraph" w:styleId="TOAHeading">
    <w:name w:val="toa heading"/>
    <w:basedOn w:val="Normal"/>
    <w:next w:val="Normal"/>
    <w:uiPriority w:val="99"/>
    <w:semiHidden/>
    <w:unhideWhenUsed/>
    <w:rsid w:val="003A18D0"/>
    <w:pPr>
      <w:spacing w:before="120"/>
    </w:pPr>
    <w:rPr>
      <w:rFonts w:eastAsiaTheme="majorEastAsia" w:cstheme="majorBidi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6918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A04A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E25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25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25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2545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2545"/>
    <w:rPr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33311C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361738"/>
    <w:pPr>
      <w:tabs>
        <w:tab w:val="left" w:pos="900"/>
        <w:tab w:val="right" w:leader="dot" w:pos="10070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3311C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336CEE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20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0B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auma.ca/advocacy-services/programs-initiatives/welcoming-and-inclusive-communities/tools-resources/funding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mailto:wic@auma.ca" TargetMode="External"/><Relationship Id="rId23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wic@auma.ca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8BA61-EF8D-44CD-9E78-6F549E0F0DC9}"/>
      </w:docPartPr>
      <w:docPartBody>
        <w:p w:rsidR="005F4FAA" w:rsidRDefault="001C39E7">
          <w:r w:rsidRPr="00E152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1C629E39494DAFA6AF8ACE3B3C0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26CC32-B6A3-4E54-A32A-75054B8813B9}"/>
      </w:docPartPr>
      <w:docPartBody>
        <w:p w:rsidR="00E259F0" w:rsidRDefault="00FE5274" w:rsidP="00FE5274">
          <w:pPr>
            <w:pStyle w:val="F91C629E39494DAFA6AF8ACE3B3C0F2E"/>
          </w:pPr>
          <w:r w:rsidRPr="00E152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9549B7B8D242D886FFCE8A6F007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D2D45-61C3-4EB7-AD85-898C191177D3}"/>
      </w:docPartPr>
      <w:docPartBody>
        <w:p w:rsidR="00E259F0" w:rsidRDefault="00FE5274" w:rsidP="00FE5274">
          <w:pPr>
            <w:pStyle w:val="5F9549B7B8D242D886FFCE8A6F007AD5"/>
          </w:pPr>
          <w:r w:rsidRPr="00E1526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Verdana,Bold">
    <w:altName w:val="Verdan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39E7"/>
    <w:rsid w:val="001C39E7"/>
    <w:rsid w:val="005F4FAA"/>
    <w:rsid w:val="009D7E4D"/>
    <w:rsid w:val="00E259F0"/>
    <w:rsid w:val="00FE5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5274"/>
    <w:rPr>
      <w:color w:val="808080"/>
    </w:rPr>
  </w:style>
  <w:style w:type="paragraph" w:customStyle="1" w:styleId="F91C629E39494DAFA6AF8ACE3B3C0F2E">
    <w:name w:val="F91C629E39494DAFA6AF8ACE3B3C0F2E"/>
    <w:rsid w:val="00FE5274"/>
    <w:rPr>
      <w:lang w:val="en-CA" w:eastAsia="en-CA"/>
    </w:rPr>
  </w:style>
  <w:style w:type="paragraph" w:customStyle="1" w:styleId="5F9549B7B8D242D886FFCE8A6F007AD5">
    <w:name w:val="5F9549B7B8D242D886FFCE8A6F007AD5"/>
    <w:rsid w:val="00FE5274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7A314AB36122499F3D3F9A9D1B1524" ma:contentTypeVersion="102" ma:contentTypeDescription="Create a new document." ma:contentTypeScope="" ma:versionID="b4207409eb3ec62b4bffe10beb08b125">
  <xsd:schema xmlns:xsd="http://www.w3.org/2001/XMLSchema" xmlns:xs="http://www.w3.org/2001/XMLSchema" xmlns:p="http://schemas.microsoft.com/office/2006/metadata/properties" xmlns:ns2="108df4f4-4f12-4342-8a68-6a4c3753fe5b" xmlns:ns3="3c62a416-264f-4a5b-b0c3-998416956948" xmlns:ns4="b6d94ece-581c-4a42-b5b3-970d15a8aa9e" targetNamespace="http://schemas.microsoft.com/office/2006/metadata/properties" ma:root="true" ma:fieldsID="df6d9d8b2e9d5b2b17222a27504e4ad8" ns2:_="" ns3:_="" ns4:_="">
    <xsd:import namespace="108df4f4-4f12-4342-8a68-6a4c3753fe5b"/>
    <xsd:import namespace="3c62a416-264f-4a5b-b0c3-998416956948"/>
    <xsd:import namespace="b6d94ece-581c-4a42-b5b3-970d15a8aa9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Project_x0020_End_x0020_Date" minOccurs="0"/>
                <xsd:element ref="ns3:Committee" minOccurs="0"/>
                <xsd:element ref="ns4:Topic" minOccurs="0"/>
                <xsd:element ref="ns3:Document_x0020_Type" minOccurs="0"/>
                <xsd:element ref="ns3:Statu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2:Last_x0020_Action_x0020_By" minOccurs="0"/>
                <xsd:element ref="ns2:Sign-off_x0020_status" minOccurs="0"/>
                <xsd:element ref="ns2:SharedWithUsers" minOccurs="0"/>
                <xsd:element ref="ns2:SharedWithDetails" minOccurs="0"/>
                <xsd:element ref="ns3:Comments" minOccurs="0"/>
                <xsd:element ref="ns2:Approved_x0020_By" minOccurs="0"/>
                <xsd:element ref="ns3:FlowStatus" minOccurs="0"/>
                <xsd:element ref="ns3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df4f4-4f12-4342-8a68-6a4c3753fe5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Last_x0020_Action_x0020_By" ma:index="25" nillable="true" ma:displayName="Last Action By" ma:internalName="Last_x0020_Action_x0020_By">
      <xsd:simpleType>
        <xsd:restriction base="dms:Text">
          <xsd:maxLength value="255"/>
        </xsd:restriction>
      </xsd:simpleType>
    </xsd:element>
    <xsd:element name="Sign-off_x0020_status" ma:index="26" nillable="true" ma:displayName="Sign-off status" ma:internalName="Sign_x002d_off_x0020_status">
      <xsd:simpleType>
        <xsd:restriction base="dms:Text">
          <xsd:maxLength value="255"/>
        </xsd:restriction>
      </xsd:simpleType>
    </xsd:element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Approved_x0020_By" ma:index="30" nillable="true" ma:displayName="Approved By" ma:internalName="Approved_x0020_By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2a416-264f-4a5b-b0c3-998416956948" elementFormDefault="qualified">
    <xsd:import namespace="http://schemas.microsoft.com/office/2006/documentManagement/types"/>
    <xsd:import namespace="http://schemas.microsoft.com/office/infopath/2007/PartnerControls"/>
    <xsd:element name="Project_x0020_End_x0020_Date" ma:index="11" nillable="true" ma:displayName="Project End Date" ma:format="DateOnly" ma:internalName="Project_x0020_End_x0020_Date">
      <xsd:simpleType>
        <xsd:restriction base="dms:DateTime"/>
      </xsd:simpleType>
    </xsd:element>
    <xsd:element name="Committee" ma:index="12" nillable="true" ma:displayName="Committee" ma:format="Dropdown" ma:internalName="Committee">
      <xsd:simpleType>
        <xsd:restriction base="dms:Choice">
          <xsd:enumeration value="Infrastructure and Energy"/>
          <xsd:enumeration value="Municipal Governance"/>
          <xsd:enumeration value="Safe and Healthy Communities"/>
          <xsd:enumeration value="Small Communities"/>
          <xsd:enumeration value="Sustainability and Environment"/>
          <xsd:enumeration value="Executive"/>
          <xsd:enumeration value="AUMA Board"/>
        </xsd:restriction>
      </xsd:simpleType>
    </xsd:element>
    <xsd:element name="Document_x0020_Type" ma:index="14" nillable="true" ma:displayName="Document Type" ma:format="Dropdown" ma:internalName="Document_x0020_Type">
      <xsd:simpleType>
        <xsd:restriction base="dms:Choice">
          <xsd:enumeration value="Contract Management"/>
          <xsd:enumeration value="Grant"/>
          <xsd:enumeration value="Administration"/>
          <xsd:enumeration value="Research and Reference"/>
          <xsd:enumeration value="Deliverable"/>
        </xsd:restriction>
      </xsd:simpleType>
    </xsd:element>
    <xsd:element name="Status" ma:index="15" nillable="true" ma:displayName="Status" ma:format="Dropdown" ma:internalName="Status">
      <xsd:simpleType>
        <xsd:restriction base="dms:Choice">
          <xsd:enumeration value="Active"/>
          <xsd:enumeration value="Inactive"/>
        </xsd:restriction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omments" ma:index="29" nillable="true" ma:displayName="Comments" ma:internalName="Comments">
      <xsd:simpleType>
        <xsd:restriction base="dms:Note">
          <xsd:maxLength value="255"/>
        </xsd:restriction>
      </xsd:simpleType>
    </xsd:element>
    <xsd:element name="FlowStatus" ma:index="31" nillable="true" ma:displayName="Flow Status" ma:internalName="FlowStatus">
      <xsd:simpleType>
        <xsd:restriction base="dms:Text">
          <xsd:maxLength value="255"/>
        </xsd:restriction>
      </xsd:simpleType>
    </xsd:element>
    <xsd:element name="Meeting_x0020_Date" ma:index="32" nillable="true" ma:displayName="Meeting Date" ma:format="DateOnly" ma:internalName="Meeting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94ece-581c-4a42-b5b3-970d15a8aa9e" elementFormDefault="qualified">
    <xsd:import namespace="http://schemas.microsoft.com/office/2006/documentManagement/types"/>
    <xsd:import namespace="http://schemas.microsoft.com/office/infopath/2007/PartnerControls"/>
    <xsd:element name="Topic" ma:index="13" nillable="true" ma:displayName="Topic" ma:internalName="Topic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3c62a416-264f-4a5b-b0c3-998416956948">Grant</Document_x0020_Type>
    <Sign-off_x0020_status xmlns="108df4f4-4f12-4342-8a68-6a4c3753fe5b" xsi:nil="true"/>
    <Approved_x0020_By xmlns="108df4f4-4f12-4342-8a68-6a4c3753fe5b" xsi:nil="true"/>
    <Committee xmlns="3c62a416-264f-4a5b-b0c3-998416956948">Safe and Healthy Communities</Committee>
    <Project_x0020_End_x0020_Date xmlns="3c62a416-264f-4a5b-b0c3-998416956948" xsi:nil="true"/>
    <Last_x0020_Action_x0020_By xmlns="108df4f4-4f12-4342-8a68-6a4c3753fe5b">
Nicole Martel  
</Last_x0020_Action_x0020_By>
    <Topic xmlns="b6d94ece-581c-4a42-b5b3-970d15a8aa9e" xsi:nil="true"/>
    <Status xmlns="3c62a416-264f-4a5b-b0c3-998416956948" xsi:nil="true"/>
    <FlowStatus xmlns="3c62a416-264f-4a5b-b0c3-998416956948">Approved</FlowStatus>
    <Meeting_x0020_Date xmlns="3c62a416-264f-4a5b-b0c3-998416956948" xsi:nil="true"/>
    <Comments xmlns="3c62a416-264f-4a5b-b0c3-998416956948">
Approver: Nicole Martel, nmartel@auma.ca
Response:  Approve
Comments:  
Response Date:  5/13/2021 3:28 PM</Comments>
    <_dlc_DocId xmlns="108df4f4-4f12-4342-8a68-6a4c3753fe5b">CQ46NQWCZJJ3-8820056-6460</_dlc_DocId>
    <_dlc_DocIdUrl xmlns="108df4f4-4f12-4342-8a68-6a4c3753fe5b">
      <Url>https://aumaeo.sharepoint.com/sites/Advocacy/_layouts/15/DocIdRedir.aspx?ID=CQ46NQWCZJJ3-8820056-6460</Url>
      <Description>CQ46NQWCZJJ3-8820056-6460</Description>
    </_dlc_DocIdUrl>
  </documentManagement>
</p:properties>
</file>

<file path=customXml/itemProps1.xml><?xml version="1.0" encoding="utf-8"?>
<ds:datastoreItem xmlns:ds="http://schemas.openxmlformats.org/officeDocument/2006/customXml" ds:itemID="{0B72001F-F421-461A-B311-57F1444963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95C812-96DB-4809-B27F-DA87823AF6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8E2B78-1B3B-4ACE-B47A-C45D8D1D25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df4f4-4f12-4342-8a68-6a4c3753fe5b"/>
    <ds:schemaRef ds:uri="3c62a416-264f-4a5b-b0c3-998416956948"/>
    <ds:schemaRef ds:uri="b6d94ece-581c-4a42-b5b3-970d15a8aa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A7D14E-39DF-464C-9721-82A3C97CFF2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A656841-2525-4A28-8896-98EC37A8CA65}">
  <ds:schemaRefs>
    <ds:schemaRef ds:uri="http://schemas.microsoft.com/office/2006/metadata/properties"/>
    <ds:schemaRef ds:uri="http://schemas.microsoft.com/office/infopath/2007/PartnerControls"/>
    <ds:schemaRef ds:uri="3c62a416-264f-4a5b-b0c3-998416956948"/>
    <ds:schemaRef ds:uri="108df4f4-4f12-4342-8a68-6a4c3753fe5b"/>
    <ds:schemaRef ds:uri="b6d94ece-581c-4a42-b5b3-970d15a8aa9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MA</dc:creator>
  <cp:lastModifiedBy>Darren Reedy</cp:lastModifiedBy>
  <cp:revision>2</cp:revision>
  <cp:lastPrinted>2019-07-29T15:16:00Z</cp:lastPrinted>
  <dcterms:created xsi:type="dcterms:W3CDTF">2021-05-14T00:09:00Z</dcterms:created>
  <dcterms:modified xsi:type="dcterms:W3CDTF">2021-05-14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7A314AB36122499F3D3F9A9D1B1524</vt:lpwstr>
  </property>
  <property fmtid="{D5CDD505-2E9C-101B-9397-08002B2CF9AE}" pid="3" name="_dlc_DocIdItemGuid">
    <vt:lpwstr>910c5fd8-5c1c-48ae-8341-3c27fed12b98</vt:lpwstr>
  </property>
</Properties>
</file>